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97A9C9" w14:textId="77777777" w:rsidR="006B6CF5" w:rsidRPr="00D73B77" w:rsidRDefault="006B6CF5" w:rsidP="00D73B77">
      <w:pPr>
        <w:pStyle w:val="1"/>
        <w:jc w:val="center"/>
      </w:pPr>
      <w:bookmarkStart w:id="0" w:name="_Hlk532038311"/>
      <w:bookmarkEnd w:id="0"/>
      <w:r w:rsidRPr="00D73B77">
        <w:t>Упражнение: Условни конструкции</w:t>
      </w:r>
    </w:p>
    <w:p w14:paraId="455943A2" w14:textId="77777777" w:rsidR="006B6CF5" w:rsidRPr="006B6CF5" w:rsidRDefault="006B6CF5" w:rsidP="00D73B77">
      <w:pPr>
        <w:jc w:val="center"/>
        <w:rPr>
          <w:lang w:val="bg-BG"/>
        </w:rPr>
      </w:pPr>
      <w:r w:rsidRPr="006B6CF5">
        <w:rPr>
          <w:lang w:val="bg-BG"/>
        </w:rPr>
        <w:t xml:space="preserve">Задачи за упражнение към курса </w:t>
      </w:r>
      <w:hyperlink r:id="rId8" w:history="1">
        <w:r w:rsidRPr="006B6CF5">
          <w:rPr>
            <w:rStyle w:val="a9"/>
          </w:rPr>
          <w:t>"</w:t>
        </w:r>
        <w:r w:rsidRPr="006B6CF5">
          <w:rPr>
            <w:rStyle w:val="a9"/>
            <w:lang w:val="bg-BG"/>
          </w:rPr>
          <w:t>Основи на програмирането</w:t>
        </w:r>
        <w:r w:rsidRPr="006B6CF5">
          <w:rPr>
            <w:rStyle w:val="a9"/>
          </w:rPr>
          <w:t xml:space="preserve">" @ </w:t>
        </w:r>
        <w:r w:rsidRPr="006B6CF5">
          <w:rPr>
            <w:rStyle w:val="a9"/>
            <w:noProof/>
            <w:lang w:val="bg-BG"/>
          </w:rPr>
          <w:t>СофтУни</w:t>
        </w:r>
      </w:hyperlink>
      <w:r w:rsidRPr="006B6CF5">
        <w:t>.</w:t>
      </w:r>
    </w:p>
    <w:p w14:paraId="0C847FDC" w14:textId="08EB4E6F" w:rsidR="006B6CF5" w:rsidRPr="006B6CF5" w:rsidRDefault="006B6CF5" w:rsidP="00D73B77">
      <w:pPr>
        <w:spacing w:before="120" w:after="60"/>
        <w:jc w:val="center"/>
        <w:rPr>
          <w:lang w:val="bg-BG"/>
        </w:rPr>
      </w:pPr>
      <w:r w:rsidRPr="006B6CF5">
        <w:rPr>
          <w:lang w:val="bg-BG"/>
        </w:rPr>
        <w:t xml:space="preserve">Тествайте решенията си в </w:t>
      </w:r>
      <w:r w:rsidRPr="006B6CF5">
        <w:rPr>
          <w:b/>
        </w:rPr>
        <w:t>judge</w:t>
      </w:r>
      <w:r w:rsidRPr="00E155D7">
        <w:rPr>
          <w:b/>
          <w:lang w:val="bg-BG"/>
        </w:rPr>
        <w:t xml:space="preserve"> </w:t>
      </w:r>
      <w:r w:rsidRPr="006B6CF5">
        <w:rPr>
          <w:b/>
          <w:lang w:val="bg-BG"/>
        </w:rPr>
        <w:t>системата</w:t>
      </w:r>
      <w:r w:rsidRPr="00E155D7">
        <w:rPr>
          <w:lang w:val="bg-BG"/>
        </w:rPr>
        <w:t xml:space="preserve">: </w:t>
      </w:r>
      <w:hyperlink r:id="rId9" w:history="1">
        <w:r w:rsidR="00E155D7">
          <w:rPr>
            <w:rStyle w:val="a9"/>
          </w:rPr>
          <w:t>https</w:t>
        </w:r>
        <w:r w:rsidR="00E155D7" w:rsidRPr="00E155D7">
          <w:rPr>
            <w:rStyle w:val="a9"/>
            <w:lang w:val="bg-BG"/>
          </w:rPr>
          <w:t>://</w:t>
        </w:r>
        <w:r w:rsidR="00E155D7">
          <w:rPr>
            <w:rStyle w:val="a9"/>
          </w:rPr>
          <w:t>judge</w:t>
        </w:r>
        <w:r w:rsidR="00E155D7" w:rsidRPr="00E155D7">
          <w:rPr>
            <w:rStyle w:val="a9"/>
            <w:lang w:val="bg-BG"/>
          </w:rPr>
          <w:t>.</w:t>
        </w:r>
        <w:r w:rsidR="00E155D7">
          <w:rPr>
            <w:rStyle w:val="a9"/>
          </w:rPr>
          <w:t>softuni</w:t>
        </w:r>
        <w:r w:rsidR="00E155D7" w:rsidRPr="00E155D7">
          <w:rPr>
            <w:rStyle w:val="a9"/>
            <w:lang w:val="bg-BG"/>
          </w:rPr>
          <w:t>.</w:t>
        </w:r>
        <w:r w:rsidR="00E155D7">
          <w:rPr>
            <w:rStyle w:val="a9"/>
          </w:rPr>
          <w:t>bg</w:t>
        </w:r>
        <w:r w:rsidR="00E155D7" w:rsidRPr="00E155D7">
          <w:rPr>
            <w:rStyle w:val="a9"/>
            <w:lang w:val="bg-BG"/>
          </w:rPr>
          <w:t>/</w:t>
        </w:r>
        <w:r w:rsidR="00E155D7">
          <w:rPr>
            <w:rStyle w:val="a9"/>
          </w:rPr>
          <w:t>Contests</w:t>
        </w:r>
        <w:r w:rsidR="00E155D7" w:rsidRPr="00E155D7">
          <w:rPr>
            <w:rStyle w:val="a9"/>
            <w:lang w:val="bg-BG"/>
          </w:rPr>
          <w:t>/2414</w:t>
        </w:r>
      </w:hyperlink>
    </w:p>
    <w:p w14:paraId="5229E4E0" w14:textId="77777777" w:rsidR="006B6CF5" w:rsidRPr="00D73B77" w:rsidRDefault="006B6CF5" w:rsidP="00D73B77">
      <w:pPr>
        <w:pStyle w:val="2"/>
      </w:pPr>
      <w:r w:rsidRPr="00D73B77">
        <w:t xml:space="preserve">Сумиране на секунди </w:t>
      </w:r>
    </w:p>
    <w:p w14:paraId="2C3E49EE" w14:textId="77777777" w:rsidR="006B6CF5" w:rsidRPr="006B6CF5" w:rsidRDefault="006B6CF5" w:rsidP="006B6CF5">
      <w:pPr>
        <w:rPr>
          <w:lang w:val="bg-BG"/>
        </w:rPr>
      </w:pPr>
      <w:r w:rsidRPr="006B6CF5">
        <w:rPr>
          <w:lang w:val="bg-BG"/>
        </w:rPr>
        <w:t xml:space="preserve">Трима спортни състезатели финишират за някакъв </w:t>
      </w:r>
      <w:r w:rsidRPr="006B6CF5">
        <w:rPr>
          <w:b/>
          <w:lang w:val="bg-BG"/>
        </w:rPr>
        <w:t>брой секунди</w:t>
      </w:r>
      <w:r w:rsidRPr="006B6CF5">
        <w:rPr>
          <w:lang w:val="bg-BG"/>
        </w:rPr>
        <w:t xml:space="preserve"> </w:t>
      </w:r>
      <w:r w:rsidRPr="006B6CF5">
        <w:rPr>
          <w:noProof/>
        </w:rPr>
        <w:t>(</w:t>
      </w:r>
      <w:r w:rsidRPr="006B6CF5">
        <w:rPr>
          <w:lang w:val="bg-BG"/>
        </w:rPr>
        <w:t xml:space="preserve">между </w:t>
      </w:r>
      <w:r w:rsidRPr="006B6CF5">
        <w:rPr>
          <w:b/>
        </w:rPr>
        <w:t>1</w:t>
      </w:r>
      <w:r w:rsidRPr="006B6CF5">
        <w:t xml:space="preserve"> </w:t>
      </w:r>
      <w:r w:rsidRPr="006B6CF5">
        <w:rPr>
          <w:lang w:val="bg-BG"/>
        </w:rPr>
        <w:t xml:space="preserve">и </w:t>
      </w:r>
      <w:r w:rsidRPr="006B6CF5">
        <w:rPr>
          <w:b/>
        </w:rPr>
        <w:t>50</w:t>
      </w:r>
      <w:r w:rsidRPr="006B6CF5">
        <w:t xml:space="preserve">).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>която чете времената на състезателите в секунди</w:t>
      </w:r>
      <w:r w:rsidRPr="006B6CF5">
        <w:t xml:space="preserve">, </w:t>
      </w:r>
      <w:r w:rsidRPr="006B6CF5">
        <w:rPr>
          <w:lang w:val="bg-BG"/>
        </w:rPr>
        <w:t xml:space="preserve">въведени от потребителя и пресмята </w:t>
      </w:r>
      <w:r w:rsidRPr="006B6CF5">
        <w:rPr>
          <w:b/>
          <w:lang w:val="bg-BG"/>
        </w:rPr>
        <w:t>сумарното им време</w:t>
      </w:r>
      <w:r w:rsidRPr="006B6CF5">
        <w:rPr>
          <w:lang w:val="bg-BG"/>
        </w:rPr>
        <w:t xml:space="preserve"> във формат </w:t>
      </w:r>
      <w:r w:rsidRPr="006B6CF5">
        <w:rPr>
          <w:noProof/>
        </w:rPr>
        <w:t>"</w:t>
      </w:r>
      <w:r w:rsidRPr="006B6CF5">
        <w:rPr>
          <w:rStyle w:val="CodeChar"/>
          <w:lang w:val="bg-BG"/>
        </w:rPr>
        <w:t>минути</w:t>
      </w:r>
      <w:r w:rsidRPr="006B6CF5">
        <w:rPr>
          <w:rStyle w:val="CodeChar"/>
        </w:rPr>
        <w:t>:</w:t>
      </w:r>
      <w:r w:rsidRPr="006B6CF5">
        <w:rPr>
          <w:rStyle w:val="CodeChar"/>
          <w:lang w:val="bg-BG"/>
        </w:rPr>
        <w:t>секунди</w:t>
      </w:r>
      <w:r w:rsidRPr="006B6CF5">
        <w:rPr>
          <w:noProof/>
        </w:rPr>
        <w:t>".</w:t>
      </w:r>
      <w:r w:rsidRPr="006B6CF5">
        <w:t xml:space="preserve"> </w:t>
      </w:r>
      <w:r w:rsidRPr="006B6CF5">
        <w:rPr>
          <w:lang w:val="bg-BG"/>
        </w:rPr>
        <w:t xml:space="preserve">Секундите да се изведат с </w:t>
      </w:r>
      <w:r w:rsidRPr="006B6CF5">
        <w:rPr>
          <w:b/>
          <w:lang w:val="bg-BG"/>
        </w:rPr>
        <w:t>водеща нула</w:t>
      </w:r>
      <w:r w:rsidRPr="006B6CF5">
        <w:rPr>
          <w:lang w:val="bg-BG"/>
        </w:rPr>
        <w:t xml:space="preserve"> </w:t>
      </w:r>
      <w:r w:rsidRPr="006B6CF5">
        <w:rPr>
          <w:noProof/>
        </w:rPr>
        <w:t>(</w:t>
      </w:r>
      <w:r w:rsidRPr="006B6CF5">
        <w:t xml:space="preserve">2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02", 7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07", 35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35"). </w:t>
      </w:r>
    </w:p>
    <w:tbl>
      <w:tblPr>
        <w:tblStyle w:val="af"/>
        <w:tblW w:w="740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6B6CF5" w:rsidRPr="006B6CF5" w14:paraId="134EA925" w14:textId="77777777" w:rsidTr="0030211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CA70028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DBDF06C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BD3CA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8CD595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8EA3E8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6E3AB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8CEEDED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58A4B2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72F26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5C98F2A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08617D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600C4D5A" w14:textId="77777777" w:rsidTr="00302116">
        <w:tc>
          <w:tcPr>
            <w:tcW w:w="736" w:type="dxa"/>
          </w:tcPr>
          <w:p w14:paraId="4BBBAFD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35</w:t>
            </w:r>
          </w:p>
          <w:p w14:paraId="7A554B7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45</w:t>
            </w:r>
          </w:p>
          <w:p w14:paraId="353D840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844" w:type="dxa"/>
          </w:tcPr>
          <w:p w14:paraId="13FDD76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C3E723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2B0D7B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2</w:t>
            </w:r>
          </w:p>
          <w:p w14:paraId="654F52C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7</w:t>
            </w:r>
          </w:p>
          <w:p w14:paraId="2F268B7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34</w:t>
            </w:r>
          </w:p>
        </w:tc>
        <w:tc>
          <w:tcPr>
            <w:tcW w:w="844" w:type="dxa"/>
          </w:tcPr>
          <w:p w14:paraId="74C0DD1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EDE60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29DDF4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50</w:t>
            </w:r>
          </w:p>
          <w:p w14:paraId="6D8B66A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50</w:t>
            </w:r>
          </w:p>
          <w:p w14:paraId="17ED256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44" w:type="dxa"/>
          </w:tcPr>
          <w:p w14:paraId="7FC09E1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7D784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77BFDF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4</w:t>
            </w:r>
          </w:p>
          <w:p w14:paraId="2ACA626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2</w:t>
            </w:r>
          </w:p>
          <w:p w14:paraId="312D6D9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36D337B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36</w:t>
            </w:r>
          </w:p>
        </w:tc>
      </w:tr>
    </w:tbl>
    <w:p w14:paraId="53005D8C" w14:textId="77777777" w:rsidR="006B6CF5" w:rsidRPr="00D73B77" w:rsidRDefault="006B6CF5" w:rsidP="00D73B77">
      <w:pPr>
        <w:pStyle w:val="3"/>
      </w:pPr>
      <w:r w:rsidRPr="00D73B77">
        <w:t>Насоки:</w:t>
      </w:r>
    </w:p>
    <w:p w14:paraId="50119442" w14:textId="77777777" w:rsidR="006B6CF5" w:rsidRPr="006B6CF5" w:rsidRDefault="006B6CF5" w:rsidP="006B6CF5">
      <w:pPr>
        <w:pStyle w:val="ac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Прочетете входните данни </w:t>
      </w:r>
      <w:r w:rsidRPr="006B6CF5">
        <w:rPr>
          <w:noProof/>
        </w:rPr>
        <w:t>(</w:t>
      </w:r>
      <w:r w:rsidRPr="006B6CF5">
        <w:rPr>
          <w:b/>
          <w:lang w:val="bg-BG"/>
        </w:rPr>
        <w:t>секундите на състезателите</w:t>
      </w:r>
      <w:r w:rsidRPr="006B6CF5">
        <w:t>):</w:t>
      </w:r>
    </w:p>
    <w:p w14:paraId="4D717DFE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510318DF" wp14:editId="041597D1">
            <wp:extent cx="2502493" cy="621030"/>
            <wp:effectExtent l="152400" t="152400" r="355600" b="3695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31754" cy="6282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FB6732" w14:textId="77777777" w:rsidR="006B6CF5" w:rsidRPr="006B6CF5" w:rsidRDefault="006B6CF5" w:rsidP="006B6CF5">
      <w:pPr>
        <w:pStyle w:val="ac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нова променли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в която да съхраните </w:t>
      </w:r>
      <w:r w:rsidRPr="006B6CF5">
        <w:rPr>
          <w:b/>
          <w:lang w:val="bg-BG"/>
        </w:rPr>
        <w:t>сбора от секундите на тримата състезатели</w:t>
      </w:r>
      <w:r w:rsidRPr="00E155D7">
        <w:rPr>
          <w:lang w:val="bg-BG"/>
        </w:rPr>
        <w:t>:</w:t>
      </w:r>
    </w:p>
    <w:p w14:paraId="68B2AE8C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27CC4B41" wp14:editId="5F0DED2E">
            <wp:extent cx="4949190" cy="222441"/>
            <wp:effectExtent l="152400" t="152400" r="346710" b="3683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86996" cy="2331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DF1258" w14:textId="77777777" w:rsidR="006B6CF5" w:rsidRPr="006B6CF5" w:rsidRDefault="006B6CF5" w:rsidP="006B6CF5">
      <w:pPr>
        <w:pStyle w:val="ac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лед като сте намерили </w:t>
      </w:r>
      <w:r w:rsidRPr="006B6CF5">
        <w:rPr>
          <w:b/>
          <w:lang w:val="bg-BG"/>
        </w:rPr>
        <w:t>сбора от секундите</w:t>
      </w:r>
      <w:r w:rsidRPr="006B6CF5">
        <w:rPr>
          <w:lang w:val="bg-BG"/>
        </w:rPr>
        <w:t xml:space="preserve"> трябва да ги </w:t>
      </w:r>
      <w:r w:rsidRPr="006B6CF5">
        <w:rPr>
          <w:b/>
          <w:lang w:val="bg-BG"/>
        </w:rPr>
        <w:t>превърнете в минути и секунди</w:t>
      </w:r>
      <w:r w:rsidRPr="006B6CF5">
        <w:rPr>
          <w:lang w:val="bg-BG"/>
        </w:rPr>
        <w:t xml:space="preserve"> </w:t>
      </w:r>
      <w:r w:rsidRPr="00E155D7">
        <w:rPr>
          <w:noProof/>
          <w:lang w:val="bg-BG"/>
        </w:rPr>
        <w:t>(</w:t>
      </w:r>
      <w:r w:rsidRPr="006B6CF5">
        <w:rPr>
          <w:lang w:val="bg-BG"/>
        </w:rPr>
        <w:t>например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ко сборът е </w:t>
      </w:r>
      <w:r w:rsidRPr="00E155D7">
        <w:rPr>
          <w:b/>
          <w:lang w:val="bg-BG"/>
        </w:rPr>
        <w:t xml:space="preserve">85 </w:t>
      </w:r>
      <w:r w:rsidRPr="006B6CF5">
        <w:rPr>
          <w:b/>
          <w:lang w:val="bg-BG"/>
        </w:rPr>
        <w:t xml:space="preserve">секунди това са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 xml:space="preserve">минута и </w:t>
      </w:r>
      <w:r w:rsidRPr="00E155D7">
        <w:rPr>
          <w:b/>
          <w:lang w:val="bg-BG"/>
        </w:rPr>
        <w:t xml:space="preserve">25 </w:t>
      </w:r>
      <w:r w:rsidRPr="006B6CF5">
        <w:rPr>
          <w:b/>
          <w:lang w:val="bg-BG"/>
        </w:rPr>
        <w:t>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щото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 xml:space="preserve">минута има </w:t>
      </w:r>
      <w:r w:rsidRPr="00E155D7">
        <w:rPr>
          <w:b/>
          <w:lang w:val="bg-BG"/>
        </w:rPr>
        <w:t xml:space="preserve">60 </w:t>
      </w:r>
      <w:r w:rsidRPr="006B6CF5">
        <w:rPr>
          <w:b/>
          <w:lang w:val="bg-BG"/>
        </w:rPr>
        <w:t>секунди</w:t>
      </w:r>
      <w:r w:rsidRPr="00E155D7">
        <w:rPr>
          <w:lang w:val="bg-BG"/>
        </w:rPr>
        <w:t xml:space="preserve">). </w:t>
      </w: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две нови променливи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В първата изчислете </w:t>
      </w:r>
      <w:r w:rsidRPr="006B6CF5">
        <w:rPr>
          <w:b/>
          <w:lang w:val="bg-BG"/>
        </w:rPr>
        <w:t>колко минути е сборът от секунди</w:t>
      </w:r>
      <w:r w:rsidRPr="006B6CF5">
        <w:rPr>
          <w:lang w:val="bg-BG"/>
        </w:rPr>
        <w:t xml:space="preserve"> като </w:t>
      </w:r>
      <w:r w:rsidRPr="006B6CF5">
        <w:rPr>
          <w:b/>
          <w:lang w:val="bg-BG"/>
        </w:rPr>
        <w:t xml:space="preserve">разделите сбора на </w:t>
      </w:r>
      <w:r w:rsidRPr="00E155D7">
        <w:rPr>
          <w:b/>
          <w:lang w:val="bg-BG"/>
        </w:rPr>
        <w:t>60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Във втората променлива </w:t>
      </w:r>
      <w:r w:rsidRPr="006B6CF5">
        <w:rPr>
          <w:b/>
          <w:lang w:val="bg-BG"/>
        </w:rPr>
        <w:t xml:space="preserve">изчислете секундите с помощта на деление с остатък </w:t>
      </w:r>
      <w:r w:rsidRPr="00E155D7">
        <w:rPr>
          <w:b/>
          <w:lang w:val="bg-BG"/>
        </w:rPr>
        <w:t>(%)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 да вземете </w:t>
      </w:r>
      <w:r w:rsidRPr="006B6CF5">
        <w:rPr>
          <w:b/>
          <w:lang w:val="bg-BG"/>
        </w:rPr>
        <w:t xml:space="preserve">остатъка при деление с </w:t>
      </w:r>
      <w:r w:rsidRPr="00E155D7">
        <w:rPr>
          <w:b/>
          <w:lang w:val="bg-BG"/>
        </w:rPr>
        <w:t>60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пример имате общ сбор от </w:t>
      </w:r>
      <w:r w:rsidRPr="00E155D7">
        <w:rPr>
          <w:lang w:val="bg-BG"/>
        </w:rPr>
        <w:t xml:space="preserve">134 </w:t>
      </w:r>
      <w:r w:rsidRPr="006B6CF5">
        <w:rPr>
          <w:lang w:val="bg-BG"/>
        </w:rPr>
        <w:t xml:space="preserve">секунди </w:t>
      </w:r>
      <w:r w:rsidRPr="00E155D7">
        <w:rPr>
          <w:noProof/>
          <w:lang w:val="bg-BG"/>
        </w:rPr>
        <w:t>(</w:t>
      </w:r>
      <w:r w:rsidRPr="00E155D7">
        <w:rPr>
          <w:lang w:val="bg-BG"/>
        </w:rPr>
        <w:t xml:space="preserve">2 </w:t>
      </w:r>
      <w:r w:rsidRPr="006B6CF5">
        <w:rPr>
          <w:lang w:val="bg-BG"/>
        </w:rPr>
        <w:t xml:space="preserve">минути и </w:t>
      </w:r>
      <w:r w:rsidRPr="00E155D7">
        <w:rPr>
          <w:lang w:val="bg-BG"/>
        </w:rPr>
        <w:t xml:space="preserve">14 </w:t>
      </w:r>
      <w:r w:rsidRPr="006B6CF5">
        <w:rPr>
          <w:lang w:val="bg-BG"/>
        </w:rPr>
        <w:t>секунди</w:t>
      </w:r>
      <w:r w:rsidRPr="00E155D7">
        <w:rPr>
          <w:noProof/>
          <w:lang w:val="bg-BG"/>
        </w:rPr>
        <w:t xml:space="preserve">) </w:t>
      </w:r>
      <w:r w:rsidRPr="006B6CF5">
        <w:rPr>
          <w:b/>
          <w:lang w:val="bg-BG"/>
        </w:rPr>
        <w:t xml:space="preserve">след целочисленото деление </w:t>
      </w:r>
      <w:r w:rsidRPr="00E155D7">
        <w:rPr>
          <w:b/>
          <w:lang w:val="bg-BG"/>
        </w:rPr>
        <w:t xml:space="preserve">(//) </w:t>
      </w:r>
      <w:r w:rsidRPr="006B6CF5">
        <w:rPr>
          <w:b/>
          <w:lang w:val="bg-BG"/>
        </w:rPr>
        <w:t xml:space="preserve">на </w:t>
      </w:r>
      <w:r w:rsidRPr="00E155D7">
        <w:rPr>
          <w:b/>
          <w:lang w:val="bg-BG"/>
        </w:rPr>
        <w:t xml:space="preserve">60 </w:t>
      </w:r>
      <w:r w:rsidRPr="006B6CF5">
        <w:rPr>
          <w:b/>
          <w:lang w:val="bg-BG"/>
        </w:rPr>
        <w:t xml:space="preserve">ще получим </w:t>
      </w:r>
      <w:r w:rsidRPr="00E155D7">
        <w:rPr>
          <w:b/>
          <w:lang w:val="bg-BG"/>
        </w:rPr>
        <w:t xml:space="preserve">2, </w:t>
      </w:r>
      <w:r w:rsidRPr="006B6CF5">
        <w:rPr>
          <w:b/>
          <w:lang w:val="bg-BG"/>
        </w:rPr>
        <w:t xml:space="preserve">а след  делението с остатък </w:t>
      </w:r>
      <w:r w:rsidRPr="00E155D7">
        <w:rPr>
          <w:b/>
          <w:lang w:val="bg-BG"/>
        </w:rPr>
        <w:t xml:space="preserve">(%) </w:t>
      </w:r>
      <w:r w:rsidRPr="006B6CF5">
        <w:rPr>
          <w:b/>
          <w:lang w:val="bg-BG"/>
        </w:rPr>
        <w:t>ще получим оставащите секунди</w:t>
      </w:r>
      <w:r w:rsidRPr="00E155D7">
        <w:rPr>
          <w:b/>
          <w:noProof/>
          <w:lang w:val="bg-BG"/>
        </w:rPr>
        <w:t>(</w:t>
      </w:r>
      <w:r w:rsidRPr="00E155D7">
        <w:rPr>
          <w:b/>
          <w:lang w:val="bg-BG"/>
        </w:rPr>
        <w:t>14):</w:t>
      </w:r>
    </w:p>
    <w:p w14:paraId="6DCF7981" w14:textId="11C66534" w:rsidR="006B6CF5" w:rsidRPr="006B6CF5" w:rsidRDefault="004C401D" w:rsidP="006B6CF5">
      <w:pPr>
        <w:pStyle w:val="ac"/>
        <w:rPr>
          <w:highlight w:val="yellow"/>
          <w:lang w:val="bg-BG"/>
        </w:rPr>
      </w:pPr>
      <w:r>
        <w:rPr>
          <w:noProof/>
        </w:rPr>
        <w:drawing>
          <wp:inline distT="0" distB="0" distL="0" distR="0" wp14:anchorId="4E1F3570" wp14:editId="0696FD19">
            <wp:extent cx="3663477" cy="668851"/>
            <wp:effectExtent l="152400" t="152400" r="356235" b="360045"/>
            <wp:docPr id="920842351" name="Картина 1" descr="Картина, която съдържа текст, Шрифт, екранна сним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842351" name="Картина 1" descr="Картина, която съдържа текст, Шрифт, екранна снимка, бял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63477" cy="6688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D53DDA" w14:textId="77777777" w:rsidR="006B6CF5" w:rsidRPr="006B6CF5" w:rsidRDefault="006B6CF5" w:rsidP="006B6CF5">
      <w:pPr>
        <w:pStyle w:val="ac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лед като вече знаете </w:t>
      </w:r>
      <w:r w:rsidRPr="006B6CF5">
        <w:rPr>
          <w:b/>
          <w:lang w:val="bg-BG"/>
        </w:rPr>
        <w:t>колко минути и секунди</w:t>
      </w:r>
      <w:r w:rsidRPr="006B6CF5">
        <w:rPr>
          <w:lang w:val="bg-BG"/>
        </w:rPr>
        <w:t xml:space="preserve"> е общия сбор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рябва да ги принтирате в правилния формат </w:t>
      </w:r>
      <w:r w:rsidRPr="00E155D7">
        <w:rPr>
          <w:b/>
          <w:noProof/>
          <w:lang w:val="bg-BG"/>
        </w:rPr>
        <w:t>(</w:t>
      </w:r>
      <w:r w:rsidRPr="006B6CF5">
        <w:rPr>
          <w:b/>
          <w:lang w:val="bg-BG"/>
        </w:rPr>
        <w:t xml:space="preserve">минути </w:t>
      </w:r>
      <w:r w:rsidRPr="00E155D7">
        <w:rPr>
          <w:b/>
          <w:lang w:val="bg-BG"/>
        </w:rPr>
        <w:t xml:space="preserve">: </w:t>
      </w:r>
      <w:r w:rsidRPr="006B6CF5">
        <w:rPr>
          <w:b/>
          <w:lang w:val="bg-BG"/>
        </w:rPr>
        <w:t>секунди</w:t>
      </w:r>
      <w:r w:rsidRPr="00E155D7">
        <w:rPr>
          <w:b/>
          <w:bCs/>
          <w:lang w:val="bg-BG"/>
        </w:rPr>
        <w:t>)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Ако секундите са </w:t>
      </w:r>
      <w:r w:rsidRPr="006B6CF5">
        <w:rPr>
          <w:b/>
          <w:lang w:val="bg-BG"/>
        </w:rPr>
        <w:t>по</w:t>
      </w:r>
      <w:r w:rsidRPr="006B6CF5">
        <w:rPr>
          <w:b/>
        </w:rPr>
        <w:t>-</w:t>
      </w:r>
      <w:r w:rsidRPr="006B6CF5">
        <w:rPr>
          <w:b/>
          <w:lang w:val="bg-BG"/>
        </w:rPr>
        <w:t xml:space="preserve">малко от </w:t>
      </w:r>
      <w:r w:rsidRPr="006B6CF5">
        <w:rPr>
          <w:b/>
        </w:rPr>
        <w:t>10</w:t>
      </w:r>
      <w:r w:rsidRPr="006B6CF5">
        <w:t xml:space="preserve">, </w:t>
      </w:r>
      <w:r w:rsidRPr="006B6CF5">
        <w:rPr>
          <w:lang w:val="bg-BG"/>
        </w:rPr>
        <w:t xml:space="preserve">печатайте </w:t>
      </w:r>
      <w:r w:rsidRPr="006B6CF5">
        <w:rPr>
          <w:b/>
        </w:rPr>
        <w:t xml:space="preserve">0 </w:t>
      </w:r>
      <w:r w:rsidRPr="006B6CF5">
        <w:rPr>
          <w:b/>
          <w:lang w:val="bg-BG"/>
        </w:rPr>
        <w:t>преди числото</w:t>
      </w:r>
    </w:p>
    <w:p w14:paraId="28B2BF58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lastRenderedPageBreak/>
        <w:drawing>
          <wp:inline distT="0" distB="0" distL="0" distR="0" wp14:anchorId="53814C9A" wp14:editId="43E6C0E5">
            <wp:extent cx="2868930" cy="785129"/>
            <wp:effectExtent l="152400" t="152400" r="369570" b="3581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04880" cy="7949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636337" w14:textId="77777777" w:rsidR="006B6CF5" w:rsidRPr="00D73B77" w:rsidRDefault="006B6CF5" w:rsidP="00D73B77">
      <w:pPr>
        <w:pStyle w:val="2"/>
      </w:pPr>
      <w:r w:rsidRPr="00D73B77">
        <w:t>Бонус точки</w:t>
      </w:r>
    </w:p>
    <w:p w14:paraId="3BE2236D" w14:textId="77777777" w:rsidR="006B6CF5" w:rsidRPr="006B6CF5" w:rsidRDefault="006B6CF5" w:rsidP="006B6CF5">
      <w:pPr>
        <w:spacing w:after="60"/>
        <w:rPr>
          <w:lang w:val="bg-BG"/>
        </w:rPr>
      </w:pPr>
      <w:r w:rsidRPr="006B6CF5">
        <w:rPr>
          <w:lang w:val="bg-BG"/>
        </w:rPr>
        <w:t xml:space="preserve">Дадено е </w:t>
      </w:r>
      <w:r w:rsidRPr="006B6CF5">
        <w:rPr>
          <w:b/>
          <w:lang w:val="bg-BG"/>
        </w:rPr>
        <w:t>цяло число</w:t>
      </w:r>
      <w:r w:rsidRPr="006B6CF5">
        <w:rPr>
          <w:lang w:val="bg-BG"/>
        </w:rPr>
        <w:t xml:space="preserve"> </w:t>
      </w:r>
      <w:r w:rsidRPr="006B6CF5">
        <w:t xml:space="preserve">– </w:t>
      </w:r>
      <w:r w:rsidRPr="006B6CF5">
        <w:rPr>
          <w:lang w:val="bg-BG"/>
        </w:rPr>
        <w:t>начален брой точки</w:t>
      </w:r>
      <w:r w:rsidRPr="006B6CF5">
        <w:t xml:space="preserve">. </w:t>
      </w:r>
      <w:r w:rsidRPr="006B6CF5">
        <w:rPr>
          <w:lang w:val="bg-BG"/>
        </w:rPr>
        <w:t xml:space="preserve">Върху него се начисляват </w:t>
      </w:r>
      <w:r w:rsidRPr="006B6CF5">
        <w:rPr>
          <w:b/>
          <w:lang w:val="bg-BG"/>
        </w:rPr>
        <w:t>бонус точки</w:t>
      </w:r>
      <w:r w:rsidRPr="006B6CF5">
        <w:rPr>
          <w:lang w:val="bg-BG"/>
        </w:rPr>
        <w:t xml:space="preserve"> по правилата</w:t>
      </w:r>
      <w:r w:rsidRPr="006B6CF5">
        <w:t xml:space="preserve">, </w:t>
      </w:r>
      <w:r w:rsidRPr="006B6CF5">
        <w:rPr>
          <w:lang w:val="bg-BG"/>
        </w:rPr>
        <w:t>описани по</w:t>
      </w:r>
      <w:r w:rsidRPr="006B6CF5">
        <w:t>-</w:t>
      </w:r>
      <w:r w:rsidRPr="006B6CF5">
        <w:rPr>
          <w:lang w:val="bg-BG"/>
        </w:rPr>
        <w:t>долу</w:t>
      </w:r>
      <w:r w:rsidRPr="006B6CF5">
        <w:t xml:space="preserve">.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 xml:space="preserve">която пресмята </w:t>
      </w:r>
      <w:r w:rsidRPr="006B6CF5">
        <w:rPr>
          <w:b/>
          <w:lang w:val="bg-BG"/>
        </w:rPr>
        <w:t>бонус точките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ито получава числото</w:t>
      </w:r>
      <w:r w:rsidRPr="006B6CF5">
        <w:rPr>
          <w:lang w:val="bg-BG"/>
        </w:rPr>
        <w:t xml:space="preserve"> и </w:t>
      </w:r>
      <w:r w:rsidRPr="006B6CF5">
        <w:rPr>
          <w:b/>
          <w:lang w:val="bg-BG"/>
        </w:rPr>
        <w:t xml:space="preserve">общия брой точки </w:t>
      </w:r>
      <w:r w:rsidRPr="006B6CF5">
        <w:rPr>
          <w:noProof/>
        </w:rPr>
        <w:t>(</w:t>
      </w:r>
      <w:r w:rsidRPr="006B6CF5">
        <w:rPr>
          <w:lang w:val="bg-BG"/>
        </w:rPr>
        <w:t xml:space="preserve">числото </w:t>
      </w:r>
      <w:r w:rsidRPr="006B6CF5">
        <w:t xml:space="preserve">+ </w:t>
      </w:r>
      <w:r w:rsidRPr="006B6CF5">
        <w:rPr>
          <w:lang w:val="bg-BG"/>
        </w:rPr>
        <w:t>бонуса</w:t>
      </w:r>
      <w:r w:rsidRPr="006B6CF5">
        <w:t>).</w:t>
      </w:r>
    </w:p>
    <w:p w14:paraId="6D75DC8B" w14:textId="77777777" w:rsidR="006B6CF5" w:rsidRPr="006B6CF5" w:rsidRDefault="006B6CF5" w:rsidP="006B6CF5">
      <w:pPr>
        <w:pStyle w:val="ac"/>
        <w:numPr>
          <w:ilvl w:val="0"/>
          <w:numId w:val="3"/>
        </w:numPr>
        <w:spacing w:before="0"/>
        <w:ind w:left="714" w:hanging="357"/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 xml:space="preserve">до </w:t>
      </w:r>
      <w:r w:rsidRPr="00E155D7">
        <w:rPr>
          <w:b/>
          <w:lang w:val="bg-BG"/>
        </w:rPr>
        <w:t>100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включител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>;</w:t>
      </w:r>
    </w:p>
    <w:p w14:paraId="5D9AB96E" w14:textId="77777777" w:rsidR="006B6CF5" w:rsidRPr="006B6CF5" w:rsidRDefault="006B6CF5" w:rsidP="006B6CF5">
      <w:pPr>
        <w:pStyle w:val="ac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>по</w:t>
      </w:r>
      <w:r w:rsidRPr="00E155D7">
        <w:rPr>
          <w:b/>
          <w:lang w:val="bg-BG"/>
        </w:rPr>
        <w:t>-</w:t>
      </w:r>
      <w:r w:rsidRPr="006B6CF5">
        <w:rPr>
          <w:b/>
          <w:lang w:val="bg-BG"/>
        </w:rPr>
        <w:t xml:space="preserve">голямо от </w:t>
      </w:r>
      <w:r w:rsidRPr="00E155D7">
        <w:rPr>
          <w:b/>
          <w:lang w:val="bg-BG"/>
        </w:rPr>
        <w:t>10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20%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от числото</w:t>
      </w:r>
      <w:r w:rsidRPr="00E155D7">
        <w:rPr>
          <w:lang w:val="bg-BG"/>
        </w:rPr>
        <w:t>;</w:t>
      </w:r>
    </w:p>
    <w:p w14:paraId="13C89166" w14:textId="77777777" w:rsidR="006B6CF5" w:rsidRPr="006B6CF5" w:rsidRDefault="006B6CF5" w:rsidP="006B6CF5">
      <w:pPr>
        <w:pStyle w:val="ac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>по</w:t>
      </w:r>
      <w:r w:rsidRPr="00E155D7">
        <w:rPr>
          <w:b/>
          <w:lang w:val="bg-BG"/>
        </w:rPr>
        <w:t>-</w:t>
      </w:r>
      <w:r w:rsidRPr="006B6CF5">
        <w:rPr>
          <w:b/>
          <w:lang w:val="bg-BG"/>
        </w:rPr>
        <w:t xml:space="preserve">голямо от </w:t>
      </w:r>
      <w:r w:rsidRPr="00E155D7">
        <w:rPr>
          <w:b/>
          <w:lang w:val="bg-BG"/>
        </w:rPr>
        <w:t>100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10%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от числото</w:t>
      </w:r>
      <w:r w:rsidRPr="00E155D7">
        <w:rPr>
          <w:lang w:val="bg-BG"/>
        </w:rPr>
        <w:t>.</w:t>
      </w:r>
    </w:p>
    <w:p w14:paraId="107EA0C4" w14:textId="77777777" w:rsidR="006B6CF5" w:rsidRPr="006B6CF5" w:rsidRDefault="006B6CF5" w:rsidP="006B6CF5">
      <w:pPr>
        <w:pStyle w:val="ac"/>
        <w:rPr>
          <w:lang w:val="bg-BG"/>
        </w:rPr>
      </w:pPr>
    </w:p>
    <w:p w14:paraId="64EA4735" w14:textId="77777777" w:rsidR="006B6CF5" w:rsidRPr="006B6CF5" w:rsidRDefault="006B6CF5" w:rsidP="006B6CF5">
      <w:pPr>
        <w:pStyle w:val="ac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Допълнителни бонус точки </w:t>
      </w:r>
      <w:r w:rsidRPr="00E155D7">
        <w:rPr>
          <w:noProof/>
          <w:lang w:val="bg-BG"/>
        </w:rPr>
        <w:t>(</w:t>
      </w:r>
      <w:r w:rsidRPr="006B6CF5">
        <w:rPr>
          <w:lang w:val="bg-BG"/>
        </w:rPr>
        <w:t>начисляват се отделно от предходните</w:t>
      </w:r>
      <w:r w:rsidRPr="00E155D7">
        <w:rPr>
          <w:lang w:val="bg-BG"/>
        </w:rPr>
        <w:t>):</w:t>
      </w:r>
    </w:p>
    <w:p w14:paraId="0ABAAB73" w14:textId="77777777" w:rsidR="006B6CF5" w:rsidRPr="006B6CF5" w:rsidRDefault="006B6CF5" w:rsidP="006B6CF5">
      <w:pPr>
        <w:pStyle w:val="ac"/>
        <w:numPr>
          <w:ilvl w:val="1"/>
          <w:numId w:val="3"/>
        </w:numPr>
        <w:rPr>
          <w:lang w:val="bg-BG"/>
        </w:rPr>
      </w:pPr>
      <w:r w:rsidRPr="006B6CF5">
        <w:rPr>
          <w:lang w:val="bg-BG"/>
        </w:rPr>
        <w:t xml:space="preserve">За </w:t>
      </w:r>
      <w:r w:rsidRPr="006B6CF5">
        <w:rPr>
          <w:b/>
          <w:lang w:val="bg-BG"/>
        </w:rPr>
        <w:t>четно</w:t>
      </w:r>
      <w:r w:rsidRPr="006B6CF5">
        <w:rPr>
          <w:lang w:val="bg-BG"/>
        </w:rPr>
        <w:t xml:space="preserve"> число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+ 1 </w:t>
      </w:r>
      <w:r w:rsidRPr="006B6CF5">
        <w:rPr>
          <w:lang w:val="bg-BG"/>
        </w:rPr>
        <w:t>т</w:t>
      </w:r>
      <w:r w:rsidRPr="006B6CF5">
        <w:t>.</w:t>
      </w:r>
    </w:p>
    <w:p w14:paraId="36502389" w14:textId="77777777" w:rsidR="006B6CF5" w:rsidRPr="006B6CF5" w:rsidRDefault="006B6CF5" w:rsidP="006B6CF5">
      <w:pPr>
        <w:pStyle w:val="ac"/>
        <w:numPr>
          <w:ilvl w:val="1"/>
          <w:numId w:val="3"/>
        </w:numPr>
        <w:rPr>
          <w:lang w:val="bg-BG"/>
        </w:rPr>
      </w:pPr>
      <w:r w:rsidRPr="006B6CF5">
        <w:rPr>
          <w:lang w:val="bg-BG"/>
        </w:rPr>
        <w:t>За числ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което </w:t>
      </w:r>
      <w:r w:rsidRPr="006B6CF5">
        <w:rPr>
          <w:b/>
          <w:lang w:val="bg-BG"/>
        </w:rPr>
        <w:t xml:space="preserve">завършва на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 xml:space="preserve"> </w:t>
      </w:r>
      <w:r w:rsidRPr="006B6CF5">
        <w:rPr>
          <w:noProof/>
        </w:rPr>
        <w:sym w:font="Wingdings" w:char="F0E0"/>
      </w:r>
      <w:r w:rsidRPr="00E155D7">
        <w:rPr>
          <w:noProof/>
          <w:lang w:val="bg-BG"/>
        </w:rPr>
        <w:t xml:space="preserve"> </w:t>
      </w:r>
      <w:r w:rsidRPr="00E155D7">
        <w:rPr>
          <w:lang w:val="bg-BG"/>
        </w:rPr>
        <w:t xml:space="preserve">+ 2 </w:t>
      </w:r>
      <w:r w:rsidRPr="006B6CF5">
        <w:rPr>
          <w:lang w:val="bg-BG"/>
        </w:rPr>
        <w:t>т</w:t>
      </w:r>
      <w:r w:rsidRPr="00E155D7">
        <w:rPr>
          <w:lang w:val="bg-BG"/>
        </w:rPr>
        <w:t>.</w:t>
      </w:r>
    </w:p>
    <w:p w14:paraId="3B70008F" w14:textId="77777777" w:rsidR="006B6CF5" w:rsidRPr="00D73B77" w:rsidRDefault="006B6CF5" w:rsidP="00D73B77">
      <w:pPr>
        <w:pStyle w:val="3"/>
      </w:pPr>
      <w:r w:rsidRPr="00D73B77">
        <w:t>Примерен вход и изход</w:t>
      </w:r>
    </w:p>
    <w:tbl>
      <w:tblPr>
        <w:tblStyle w:val="af"/>
        <w:tblW w:w="8027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017"/>
        <w:gridCol w:w="360"/>
        <w:gridCol w:w="896"/>
        <w:gridCol w:w="1138"/>
      </w:tblGrid>
      <w:tr w:rsidR="006B6CF5" w:rsidRPr="006B6CF5" w14:paraId="5552A382" w14:textId="77777777" w:rsidTr="00302116">
        <w:trPr>
          <w:jc w:val="center"/>
        </w:trPr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2D233D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51C447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7B0590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2911C9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4036876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CB3DF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D1561C1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8542352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DBE486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4DA9317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049ABD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6F75EC83" w14:textId="77777777" w:rsidTr="00302116">
        <w:trPr>
          <w:jc w:val="center"/>
        </w:trPr>
        <w:tc>
          <w:tcPr>
            <w:tcW w:w="736" w:type="dxa"/>
          </w:tcPr>
          <w:p w14:paraId="5E579FD8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629C17B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6</w:t>
            </w:r>
          </w:p>
          <w:p w14:paraId="1946465C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805F57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A698F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75</w:t>
            </w:r>
          </w:p>
        </w:tc>
        <w:tc>
          <w:tcPr>
            <w:tcW w:w="844" w:type="dxa"/>
          </w:tcPr>
          <w:p w14:paraId="2D481C0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37.0</w:t>
            </w:r>
          </w:p>
          <w:p w14:paraId="4268AEA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12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5023D8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FE2DB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703</w:t>
            </w:r>
          </w:p>
        </w:tc>
        <w:tc>
          <w:tcPr>
            <w:tcW w:w="1017" w:type="dxa"/>
          </w:tcPr>
          <w:p w14:paraId="0F2DAE7D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70.3</w:t>
            </w:r>
          </w:p>
          <w:p w14:paraId="668BAA6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973.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7163793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A5EAE4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5875</w:t>
            </w:r>
          </w:p>
        </w:tc>
        <w:tc>
          <w:tcPr>
            <w:tcW w:w="1138" w:type="dxa"/>
          </w:tcPr>
          <w:p w14:paraId="2D51F779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589.5</w:t>
            </w:r>
          </w:p>
          <w:p w14:paraId="3C8FB09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7464.5</w:t>
            </w:r>
          </w:p>
        </w:tc>
      </w:tr>
    </w:tbl>
    <w:p w14:paraId="19FF5A20" w14:textId="77777777" w:rsidR="006B6CF5" w:rsidRPr="00D73B77" w:rsidRDefault="006B6CF5" w:rsidP="00D73B77">
      <w:pPr>
        <w:pStyle w:val="3"/>
      </w:pPr>
      <w:r w:rsidRPr="00D73B77">
        <w:t>Насоки:</w:t>
      </w:r>
    </w:p>
    <w:p w14:paraId="74312CE7" w14:textId="77777777" w:rsidR="006B6CF5" w:rsidRPr="006B6CF5" w:rsidRDefault="006B6CF5" w:rsidP="006B6CF5">
      <w:pPr>
        <w:pStyle w:val="ac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Прочетете входните данни </w:t>
      </w:r>
      <w:r w:rsidRPr="006B6CF5">
        <w:rPr>
          <w:noProof/>
        </w:rPr>
        <w:t>(</w:t>
      </w:r>
      <w:r w:rsidRPr="006B6CF5">
        <w:rPr>
          <w:b/>
          <w:lang w:val="bg-BG"/>
        </w:rPr>
        <w:t>числото</w:t>
      </w:r>
      <w:r w:rsidRPr="006B6CF5">
        <w:t>):</w:t>
      </w:r>
    </w:p>
    <w:p w14:paraId="1D948B5D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07992397" wp14:editId="54D0795C">
            <wp:extent cx="2697804" cy="305277"/>
            <wp:effectExtent l="152400" t="152400" r="331470" b="3619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51061" cy="3113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B3228F" w14:textId="77777777" w:rsidR="006B6CF5" w:rsidRPr="006B6CF5" w:rsidRDefault="006B6CF5" w:rsidP="006B6CF5">
      <w:pPr>
        <w:pStyle w:val="ac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нова променли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в която ще си изчислите </w:t>
      </w:r>
      <w:r w:rsidRPr="006B6CF5">
        <w:rPr>
          <w:b/>
          <w:lang w:val="bg-BG"/>
        </w:rPr>
        <w:t>натрупаните бонус точки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Задайте й </w:t>
      </w:r>
      <w:r w:rsidRPr="006B6CF5">
        <w:rPr>
          <w:b/>
          <w:lang w:val="bg-BG"/>
        </w:rPr>
        <w:t xml:space="preserve">начална стойност </w:t>
      </w:r>
      <w:r w:rsidRPr="006B6CF5">
        <w:rPr>
          <w:b/>
        </w:rPr>
        <w:t>0</w:t>
      </w:r>
      <w:r w:rsidRPr="006B6CF5">
        <w:t>:</w:t>
      </w:r>
    </w:p>
    <w:p w14:paraId="0141B580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582FD0E9" wp14:editId="1D986D17">
            <wp:extent cx="1053829" cy="253155"/>
            <wp:effectExtent l="152400" t="152400" r="337185" b="3568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80935" cy="2596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DC920B" w14:textId="77777777" w:rsidR="006B6CF5" w:rsidRPr="006B6CF5" w:rsidRDefault="006B6CF5" w:rsidP="006B6CF5">
      <w:pPr>
        <w:pStyle w:val="ac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Направете </w:t>
      </w:r>
      <w:r w:rsidRPr="006B6CF5">
        <w:rPr>
          <w:rStyle w:val="CodeChar"/>
        </w:rPr>
        <w:t>if</w:t>
      </w:r>
      <w:r w:rsidRPr="00E155D7">
        <w:rPr>
          <w:rStyle w:val="CodeChar"/>
          <w:lang w:val="bg-BG"/>
        </w:rPr>
        <w:t>-</w:t>
      </w:r>
      <w:r w:rsidRPr="006B6CF5">
        <w:rPr>
          <w:rStyle w:val="CodeChar"/>
        </w:rPr>
        <w:t>elif</w:t>
      </w:r>
      <w:r w:rsidRPr="00E155D7">
        <w:rPr>
          <w:b/>
          <w:noProof/>
          <w:lang w:val="bg-BG"/>
        </w:rPr>
        <w:t xml:space="preserve"> </w:t>
      </w:r>
      <w:r w:rsidRPr="006B6CF5">
        <w:rPr>
          <w:b/>
          <w:lang w:val="bg-BG"/>
        </w:rPr>
        <w:t>конструкция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за да проверите големината числото и да изчислите бонуса</w:t>
      </w:r>
      <w:r w:rsidRPr="00E155D7">
        <w:rPr>
          <w:lang w:val="bg-BG"/>
        </w:rPr>
        <w:t>:</w:t>
      </w:r>
    </w:p>
    <w:p w14:paraId="38DB7FB9" w14:textId="77777777" w:rsidR="006B6CF5" w:rsidRPr="006B6CF5" w:rsidRDefault="006B6CF5" w:rsidP="006B6CF5">
      <w:pPr>
        <w:ind w:left="709"/>
        <w:rPr>
          <w:lang w:val="bg-BG"/>
        </w:rPr>
      </w:pPr>
      <w:r w:rsidRPr="006B6CF5">
        <w:rPr>
          <w:noProof/>
        </w:rPr>
        <w:drawing>
          <wp:inline distT="0" distB="0" distL="0" distR="0" wp14:anchorId="5129B6FD" wp14:editId="298CD06C">
            <wp:extent cx="1890409" cy="1048820"/>
            <wp:effectExtent l="152400" t="152400" r="357505" b="36131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45456" cy="10793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BFA556" w14:textId="77777777" w:rsidR="006B6CF5" w:rsidRPr="006B6CF5" w:rsidRDefault="006B6CF5" w:rsidP="006B6CF5">
      <w:pPr>
        <w:pStyle w:val="ac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lastRenderedPageBreak/>
        <w:t xml:space="preserve">Направете </w:t>
      </w:r>
      <w:r w:rsidRPr="006B6CF5">
        <w:rPr>
          <w:b/>
          <w:lang w:val="bg-BG"/>
        </w:rPr>
        <w:t xml:space="preserve">нова </w:t>
      </w:r>
      <w:r w:rsidRPr="006B6CF5">
        <w:rPr>
          <w:rStyle w:val="CodeChar"/>
        </w:rPr>
        <w:t>if</w:t>
      </w:r>
      <w:r w:rsidRPr="00E155D7">
        <w:rPr>
          <w:rStyle w:val="CodeChar"/>
          <w:lang w:val="bg-BG"/>
        </w:rPr>
        <w:t>-</w:t>
      </w:r>
      <w:r w:rsidRPr="006B6CF5">
        <w:rPr>
          <w:rStyle w:val="CodeChar"/>
        </w:rPr>
        <w:t>elif</w:t>
      </w:r>
      <w:r w:rsidRPr="00E155D7">
        <w:rPr>
          <w:b/>
          <w:noProof/>
          <w:lang w:val="bg-BG"/>
        </w:rPr>
        <w:t xml:space="preserve"> </w:t>
      </w:r>
      <w:r w:rsidRPr="006B6CF5">
        <w:rPr>
          <w:b/>
          <w:lang w:val="bg-BG"/>
        </w:rPr>
        <w:t>конструкция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 да </w:t>
      </w:r>
      <w:r w:rsidRPr="006B6CF5">
        <w:rPr>
          <w:b/>
          <w:lang w:val="bg-BG"/>
        </w:rPr>
        <w:t>изчислите допълнителния бонус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Ако числото </w:t>
      </w:r>
      <w:r w:rsidRPr="006B6CF5">
        <w:rPr>
          <w:b/>
          <w:lang w:val="bg-BG"/>
        </w:rPr>
        <w:t xml:space="preserve">е четно към до момента натрупания бонус добавете </w:t>
      </w:r>
      <w:r w:rsidRPr="00E155D7">
        <w:rPr>
          <w:b/>
          <w:lang w:val="bg-BG"/>
        </w:rPr>
        <w:t>1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 ако </w:t>
      </w:r>
      <w:r w:rsidRPr="006B6CF5">
        <w:rPr>
          <w:b/>
          <w:lang w:val="bg-BG"/>
        </w:rPr>
        <w:t xml:space="preserve">завършва на </w:t>
      </w:r>
      <w:r w:rsidRPr="00E155D7">
        <w:rPr>
          <w:b/>
          <w:lang w:val="bg-BG"/>
        </w:rPr>
        <w:t xml:space="preserve">5 </w:t>
      </w:r>
      <w:r w:rsidRPr="006B6CF5">
        <w:rPr>
          <w:b/>
          <w:lang w:val="bg-BG"/>
        </w:rPr>
        <w:t xml:space="preserve">към бонуса добавете </w:t>
      </w:r>
      <w:r w:rsidRPr="00E155D7">
        <w:rPr>
          <w:b/>
          <w:lang w:val="bg-BG"/>
        </w:rPr>
        <w:t>2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За да проверите дали едно число </w:t>
      </w:r>
      <w:r w:rsidRPr="006B6CF5">
        <w:rPr>
          <w:b/>
          <w:lang w:val="bg-BG"/>
        </w:rPr>
        <w:t xml:space="preserve">е четно трябва да го разделите на </w:t>
      </w:r>
      <w:r w:rsidRPr="00E155D7">
        <w:rPr>
          <w:b/>
          <w:lang w:val="bg-BG"/>
        </w:rPr>
        <w:t xml:space="preserve">2 </w:t>
      </w:r>
      <w:r w:rsidRPr="006B6CF5">
        <w:rPr>
          <w:b/>
          <w:lang w:val="bg-BG"/>
        </w:rPr>
        <w:t xml:space="preserve">и ако получавате остатък при делението </w:t>
      </w:r>
      <w:r w:rsidRPr="00E155D7">
        <w:rPr>
          <w:b/>
          <w:lang w:val="bg-BG"/>
        </w:rPr>
        <w:t>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о значи числото е </w:t>
      </w:r>
      <w:r w:rsidRPr="006B6CF5">
        <w:rPr>
          <w:b/>
          <w:lang w:val="bg-BG"/>
        </w:rPr>
        <w:t>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но ако </w:t>
      </w:r>
      <w:r w:rsidRPr="006B6CF5">
        <w:rPr>
          <w:b/>
          <w:lang w:val="bg-BG"/>
        </w:rPr>
        <w:t xml:space="preserve">получите остатък </w:t>
      </w:r>
      <w:r w:rsidRPr="00E155D7">
        <w:rPr>
          <w:b/>
          <w:lang w:val="bg-BG"/>
        </w:rPr>
        <w:t>1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това означа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че числото е </w:t>
      </w:r>
      <w:r w:rsidRPr="006B6CF5">
        <w:rPr>
          <w:b/>
          <w:lang w:val="bg-BG"/>
        </w:rPr>
        <w:t>нечетно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пример числото </w:t>
      </w:r>
      <w:r w:rsidRPr="00E155D7">
        <w:rPr>
          <w:lang w:val="bg-BG"/>
        </w:rPr>
        <w:t xml:space="preserve">34 </w:t>
      </w:r>
      <w:r w:rsidRPr="006B6CF5">
        <w:rPr>
          <w:lang w:val="bg-BG"/>
        </w:rPr>
        <w:t>е 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щото </w:t>
      </w:r>
      <w:r w:rsidRPr="00E155D7">
        <w:rPr>
          <w:lang w:val="bg-BG"/>
        </w:rPr>
        <w:t xml:space="preserve">34 / 2 = 17 </w:t>
      </w:r>
      <w:r w:rsidRPr="006B6CF5">
        <w:rPr>
          <w:lang w:val="bg-BG"/>
        </w:rPr>
        <w:t xml:space="preserve">и остатъкът е </w:t>
      </w:r>
      <w:r w:rsidRPr="00E155D7">
        <w:rPr>
          <w:lang w:val="bg-BG"/>
        </w:rPr>
        <w:t xml:space="preserve">0, </w:t>
      </w:r>
      <w:r w:rsidRPr="006B6CF5">
        <w:rPr>
          <w:lang w:val="bg-BG"/>
        </w:rPr>
        <w:t xml:space="preserve">а числото </w:t>
      </w:r>
      <w:r w:rsidRPr="00E155D7">
        <w:rPr>
          <w:lang w:val="bg-BG"/>
        </w:rPr>
        <w:t xml:space="preserve">35 </w:t>
      </w:r>
      <w:r w:rsidRPr="006B6CF5">
        <w:rPr>
          <w:lang w:val="bg-BG"/>
        </w:rPr>
        <w:t>е не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щото </w:t>
      </w:r>
      <w:r w:rsidRPr="00E155D7">
        <w:rPr>
          <w:lang w:val="bg-BG"/>
        </w:rPr>
        <w:t xml:space="preserve">35 / 2 = 17 </w:t>
      </w:r>
      <w:r w:rsidRPr="006B6CF5">
        <w:rPr>
          <w:lang w:val="bg-BG"/>
        </w:rPr>
        <w:t xml:space="preserve">с остатък </w:t>
      </w:r>
      <w:r w:rsidRPr="00E155D7">
        <w:rPr>
          <w:lang w:val="bg-BG"/>
        </w:rPr>
        <w:t xml:space="preserve">1. </w:t>
      </w:r>
      <w:r w:rsidRPr="006B6CF5">
        <w:rPr>
          <w:lang w:val="bg-BG"/>
        </w:rPr>
        <w:t xml:space="preserve">За да проверите дали едно число завършва на </w:t>
      </w:r>
      <w:r w:rsidRPr="00E155D7">
        <w:rPr>
          <w:lang w:val="bg-BG"/>
        </w:rPr>
        <w:t xml:space="preserve">5 </w:t>
      </w:r>
      <w:r w:rsidRPr="006B6CF5">
        <w:rPr>
          <w:lang w:val="bg-BG"/>
        </w:rPr>
        <w:t xml:space="preserve">трябва </w:t>
      </w:r>
      <w:r w:rsidRPr="006B6CF5">
        <w:rPr>
          <w:b/>
          <w:lang w:val="bg-BG"/>
        </w:rPr>
        <w:t xml:space="preserve">да разделите числото на </w:t>
      </w:r>
      <w:r w:rsidRPr="00E155D7">
        <w:rPr>
          <w:b/>
          <w:lang w:val="bg-BG"/>
        </w:rPr>
        <w:t>10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 xml:space="preserve">и ако </w:t>
      </w:r>
      <w:r w:rsidRPr="006B6CF5">
        <w:rPr>
          <w:b/>
          <w:lang w:val="bg-BG"/>
        </w:rPr>
        <w:t xml:space="preserve">получите остатък при делението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о значи числото завършва на </w:t>
      </w:r>
      <w:r w:rsidRPr="00E155D7">
        <w:rPr>
          <w:lang w:val="bg-BG"/>
        </w:rPr>
        <w:t xml:space="preserve">5. </w:t>
      </w:r>
      <w:r w:rsidRPr="006B6CF5">
        <w:rPr>
          <w:lang w:val="bg-BG"/>
        </w:rPr>
        <w:t xml:space="preserve">Например числото </w:t>
      </w:r>
      <w:r w:rsidRPr="006B6CF5">
        <w:t xml:space="preserve">245 / 10 = 24 </w:t>
      </w:r>
      <w:r w:rsidRPr="006B6CF5">
        <w:rPr>
          <w:lang w:val="bg-BG"/>
        </w:rPr>
        <w:t xml:space="preserve">с остатък </w:t>
      </w:r>
      <w:r w:rsidRPr="006B6CF5">
        <w:t>5.</w:t>
      </w:r>
    </w:p>
    <w:p w14:paraId="6E36B8DE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54C71321" wp14:editId="5F09B010">
            <wp:extent cx="2209800" cy="1104900"/>
            <wp:effectExtent l="19050" t="19050" r="1905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104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F1AAE" w14:textId="77777777" w:rsidR="006B6CF5" w:rsidRPr="006B6CF5" w:rsidRDefault="006B6CF5" w:rsidP="006B6CF5">
      <w:pPr>
        <w:pStyle w:val="ac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Принтирайте </w:t>
      </w:r>
      <w:r w:rsidRPr="006B6CF5">
        <w:rPr>
          <w:b/>
          <w:lang w:val="bg-BG"/>
        </w:rPr>
        <w:t>на два реда</w:t>
      </w:r>
      <w:r w:rsidRPr="006B6CF5">
        <w:rPr>
          <w:lang w:val="bg-BG"/>
        </w:rPr>
        <w:t xml:space="preserve"> резултатите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 първия ред </w:t>
      </w:r>
      <w:r w:rsidRPr="006B6CF5">
        <w:rPr>
          <w:b/>
          <w:lang w:val="bg-BG"/>
        </w:rPr>
        <w:t>натрупания бонус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 на втория </w:t>
      </w:r>
      <w:r w:rsidRPr="00E155D7">
        <w:rPr>
          <w:lang w:val="bg-BG"/>
        </w:rPr>
        <w:t xml:space="preserve">- </w:t>
      </w:r>
      <w:r w:rsidRPr="006B6CF5">
        <w:rPr>
          <w:b/>
          <w:lang w:val="bg-BG"/>
        </w:rPr>
        <w:t>крайното числ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което ще намерите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като </w:t>
      </w:r>
      <w:r w:rsidRPr="006B6CF5">
        <w:rPr>
          <w:b/>
          <w:lang w:val="bg-BG"/>
        </w:rPr>
        <w:t>съберете началния брой точки и бонуса</w:t>
      </w:r>
      <w:r w:rsidRPr="00E155D7">
        <w:rPr>
          <w:lang w:val="bg-BG"/>
        </w:rPr>
        <w:t>:</w:t>
      </w:r>
    </w:p>
    <w:p w14:paraId="0F8F4CC5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4A9BC661" wp14:editId="58B75F0C">
            <wp:extent cx="2308860" cy="494325"/>
            <wp:effectExtent l="19050" t="19050" r="1524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24914" cy="497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C502D" w14:textId="77777777" w:rsidR="006B6CF5" w:rsidRPr="00D73B77" w:rsidRDefault="006B6CF5" w:rsidP="00D73B77">
      <w:pPr>
        <w:pStyle w:val="2"/>
      </w:pPr>
      <w:r w:rsidRPr="00D73B77">
        <w:t>Време + 15 минути</w:t>
      </w:r>
    </w:p>
    <w:p w14:paraId="6ECCBA04" w14:textId="77777777" w:rsidR="006B6CF5" w:rsidRPr="006B6CF5" w:rsidRDefault="006B6CF5" w:rsidP="006B6CF5">
      <w:pPr>
        <w:rPr>
          <w:lang w:val="bg-BG"/>
        </w:rPr>
      </w:pPr>
      <w:bookmarkStart w:id="1" w:name="OLE_LINK4"/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 xml:space="preserve">която </w:t>
      </w:r>
      <w:r w:rsidRPr="006B6CF5">
        <w:rPr>
          <w:b/>
          <w:lang w:val="bg-BG"/>
        </w:rPr>
        <w:t>чете час и минути</w:t>
      </w:r>
      <w:r w:rsidRPr="006B6CF5">
        <w:rPr>
          <w:lang w:val="bg-BG"/>
        </w:rPr>
        <w:t xml:space="preserve"> от </w:t>
      </w:r>
      <w:r w:rsidRPr="006B6CF5">
        <w:t>24-</w:t>
      </w:r>
      <w:r w:rsidRPr="006B6CF5">
        <w:rPr>
          <w:lang w:val="bg-BG"/>
        </w:rPr>
        <w:t>часово денонощие</w:t>
      </w:r>
      <w:r w:rsidRPr="006B6CF5">
        <w:t xml:space="preserve">, </w:t>
      </w:r>
      <w:r w:rsidRPr="006B6CF5">
        <w:rPr>
          <w:lang w:val="bg-BG"/>
        </w:rPr>
        <w:t xml:space="preserve">въведени от потребителя и изчислява колко ще е </w:t>
      </w:r>
      <w:r w:rsidRPr="006B6CF5">
        <w:rPr>
          <w:b/>
          <w:lang w:val="bg-BG"/>
        </w:rPr>
        <w:t xml:space="preserve">часът след </w:t>
      </w:r>
      <w:r w:rsidRPr="006B6CF5">
        <w:rPr>
          <w:b/>
        </w:rPr>
        <w:t xml:space="preserve">15 </w:t>
      </w:r>
      <w:r w:rsidRPr="006B6CF5">
        <w:rPr>
          <w:b/>
          <w:lang w:val="bg-BG"/>
        </w:rPr>
        <w:t>минути</w:t>
      </w:r>
      <w:r w:rsidRPr="006B6CF5">
        <w:t xml:space="preserve">. </w:t>
      </w:r>
      <w:r w:rsidRPr="006B6CF5">
        <w:rPr>
          <w:lang w:val="bg-BG"/>
        </w:rPr>
        <w:t xml:space="preserve">Резултатът да се отпечата във формат </w:t>
      </w:r>
      <w:r w:rsidRPr="006B6CF5">
        <w:rPr>
          <w:rStyle w:val="CodeChar"/>
          <w:lang w:val="bg-BG"/>
        </w:rPr>
        <w:t>часове</w:t>
      </w:r>
      <w:r w:rsidRPr="006B6CF5">
        <w:rPr>
          <w:rStyle w:val="CodeChar"/>
        </w:rPr>
        <w:t>:</w:t>
      </w:r>
      <w:r w:rsidRPr="006B6CF5">
        <w:rPr>
          <w:rStyle w:val="CodeChar"/>
          <w:lang w:val="bg-BG"/>
        </w:rPr>
        <w:t>минути</w:t>
      </w:r>
      <w:r w:rsidRPr="006B6CF5">
        <w:t xml:space="preserve">. </w:t>
      </w:r>
      <w:r w:rsidRPr="006B6CF5">
        <w:rPr>
          <w:lang w:val="bg-BG"/>
        </w:rPr>
        <w:t xml:space="preserve">Часовете винаги са между </w:t>
      </w:r>
      <w:r w:rsidRPr="006B6CF5">
        <w:t xml:space="preserve">0 </w:t>
      </w:r>
      <w:r w:rsidRPr="006B6CF5">
        <w:rPr>
          <w:lang w:val="bg-BG"/>
        </w:rPr>
        <w:t xml:space="preserve">и </w:t>
      </w:r>
      <w:r w:rsidRPr="006B6CF5">
        <w:t xml:space="preserve">23, </w:t>
      </w:r>
      <w:r w:rsidRPr="006B6CF5">
        <w:rPr>
          <w:lang w:val="bg-BG"/>
        </w:rPr>
        <w:t xml:space="preserve">а минутите винаги са между </w:t>
      </w:r>
      <w:r w:rsidRPr="006B6CF5">
        <w:t xml:space="preserve">0 </w:t>
      </w:r>
      <w:r w:rsidRPr="006B6CF5">
        <w:rPr>
          <w:lang w:val="bg-BG"/>
        </w:rPr>
        <w:t xml:space="preserve">и </w:t>
      </w:r>
      <w:r w:rsidRPr="006B6CF5">
        <w:t xml:space="preserve">59. </w:t>
      </w:r>
      <w:r w:rsidRPr="006B6CF5">
        <w:rPr>
          <w:lang w:val="bg-BG"/>
        </w:rPr>
        <w:t>Часовете се изписват с една или две цифри</w:t>
      </w:r>
      <w:r w:rsidRPr="006B6CF5">
        <w:t xml:space="preserve">. </w:t>
      </w:r>
      <w:r w:rsidRPr="006B6CF5">
        <w:rPr>
          <w:lang w:val="bg-BG"/>
        </w:rPr>
        <w:t>Минутите се изписват винаги с по две цифри</w:t>
      </w:r>
      <w:r w:rsidRPr="006B6CF5">
        <w:t xml:space="preserve">, </w:t>
      </w:r>
      <w:r w:rsidRPr="006B6CF5">
        <w:rPr>
          <w:lang w:val="bg-BG"/>
        </w:rPr>
        <w:t xml:space="preserve">с </w:t>
      </w:r>
      <w:r w:rsidRPr="006B6CF5">
        <w:rPr>
          <w:b/>
          <w:lang w:val="bg-BG"/>
        </w:rPr>
        <w:t>водеща нула</w:t>
      </w:r>
      <w:r w:rsidRPr="006B6CF5">
        <w:rPr>
          <w:b/>
        </w:rPr>
        <w:t>,</w:t>
      </w:r>
      <w:r w:rsidRPr="006B6CF5">
        <w:t xml:space="preserve"> </w:t>
      </w:r>
      <w:r w:rsidRPr="006B6CF5">
        <w:rPr>
          <w:lang w:val="bg-BG"/>
        </w:rPr>
        <w:t>когато е необходимо</w:t>
      </w:r>
      <w:r w:rsidRPr="006B6CF5">
        <w:t xml:space="preserve">. </w:t>
      </w:r>
    </w:p>
    <w:p w14:paraId="3F092C68" w14:textId="77777777" w:rsidR="006B6CF5" w:rsidRPr="00D73B77" w:rsidRDefault="006B6CF5" w:rsidP="00D73B77">
      <w:pPr>
        <w:pStyle w:val="3"/>
      </w:pPr>
      <w:r w:rsidRPr="00D73B77">
        <w:t>Примерен вход и изход</w:t>
      </w:r>
    </w:p>
    <w:tbl>
      <w:tblPr>
        <w:tblStyle w:val="af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6B6CF5" w:rsidRPr="006B6CF5" w14:paraId="42022BDD" w14:textId="77777777" w:rsidTr="0030211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F95C7C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25DDE8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2FE1CD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5F644C0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3B833F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E901A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DB1B92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3BDA00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B2283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9BD3B0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B8EDB0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2767B8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6EDDC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63E605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2B725FB2" w14:textId="77777777" w:rsidTr="00302116">
        <w:tc>
          <w:tcPr>
            <w:tcW w:w="736" w:type="dxa"/>
          </w:tcPr>
          <w:p w14:paraId="6859A3B6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</w:t>
            </w:r>
          </w:p>
          <w:p w14:paraId="51EA629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844" w:type="dxa"/>
          </w:tcPr>
          <w:p w14:paraId="27D452A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772D14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D3E5D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0</w:t>
            </w:r>
          </w:p>
          <w:p w14:paraId="1E2445E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1</w:t>
            </w:r>
          </w:p>
        </w:tc>
        <w:tc>
          <w:tcPr>
            <w:tcW w:w="844" w:type="dxa"/>
          </w:tcPr>
          <w:p w14:paraId="709AE45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135EE1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CFC9D9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3</w:t>
            </w:r>
          </w:p>
          <w:p w14:paraId="52364F2C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59</w:t>
            </w:r>
          </w:p>
        </w:tc>
        <w:tc>
          <w:tcPr>
            <w:tcW w:w="844" w:type="dxa"/>
          </w:tcPr>
          <w:p w14:paraId="08881B8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93A476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3192E18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1</w:t>
            </w:r>
          </w:p>
          <w:p w14:paraId="7809FF6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8</w:t>
            </w:r>
          </w:p>
        </w:tc>
        <w:tc>
          <w:tcPr>
            <w:tcW w:w="896" w:type="dxa"/>
          </w:tcPr>
          <w:p w14:paraId="3298AEA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1:2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66FF92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0B7375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2</w:t>
            </w:r>
          </w:p>
          <w:p w14:paraId="7FD4134C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96" w:type="dxa"/>
          </w:tcPr>
          <w:p w14:paraId="05F5380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3:04</w:t>
            </w:r>
          </w:p>
        </w:tc>
      </w:tr>
    </w:tbl>
    <w:bookmarkEnd w:id="1"/>
    <w:p w14:paraId="5DCE07A1" w14:textId="77777777" w:rsidR="006B6CF5" w:rsidRPr="00D73B77" w:rsidRDefault="006B6CF5" w:rsidP="00D73B77">
      <w:pPr>
        <w:pStyle w:val="1"/>
      </w:pPr>
      <w:r w:rsidRPr="00D73B77">
        <w:t>Примерни изпитни задачи</w:t>
      </w:r>
    </w:p>
    <w:p w14:paraId="6E672457" w14:textId="77777777" w:rsidR="004B1621" w:rsidRPr="00EB4332" w:rsidRDefault="004B1621" w:rsidP="004B1621">
      <w:pPr>
        <w:pStyle w:val="2"/>
        <w:rPr>
          <w:lang w:val="bg-BG"/>
        </w:rPr>
      </w:pPr>
      <w:r w:rsidRPr="00EB4332">
        <w:rPr>
          <w:lang w:val="bg-BG"/>
        </w:rPr>
        <w:t>Магазин за детски играчки</w:t>
      </w:r>
    </w:p>
    <w:p w14:paraId="05EA05C2" w14:textId="77777777" w:rsidR="004B1621" w:rsidRPr="00E5218E" w:rsidRDefault="004B1621" w:rsidP="004B1621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E5218E">
        <w:t xml:space="preserve">. </w:t>
      </w:r>
      <w:r w:rsidRPr="00E5218E">
        <w:rPr>
          <w:lang w:val="bg-BG"/>
        </w:rPr>
        <w:t>Тя получава голяма поръчка</w:t>
      </w:r>
      <w:r w:rsidRPr="00E5218E">
        <w:t xml:space="preserve">, </w:t>
      </w:r>
      <w:r w:rsidRPr="00E5218E">
        <w:rPr>
          <w:lang w:val="bg-BG"/>
        </w:rPr>
        <w:t>която трябва да изпълни</w:t>
      </w:r>
      <w:r w:rsidRPr="00E5218E">
        <w:t xml:space="preserve">. </w:t>
      </w:r>
      <w:r w:rsidRPr="00E5218E">
        <w:rPr>
          <w:lang w:val="bg-BG"/>
        </w:rPr>
        <w:t>С парите</w:t>
      </w:r>
      <w:r w:rsidRPr="00E5218E"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E5218E">
        <w:t xml:space="preserve">. </w:t>
      </w:r>
    </w:p>
    <w:p w14:paraId="7DEBA988" w14:textId="77777777" w:rsidR="004B1621" w:rsidRPr="00E5218E" w:rsidRDefault="004B1621" w:rsidP="004B1621">
      <w:pPr>
        <w:jc w:val="both"/>
        <w:rPr>
          <w:b/>
          <w:lang w:val="bg-BG"/>
        </w:rPr>
      </w:pPr>
      <w:r w:rsidRPr="00E5218E">
        <w:rPr>
          <w:b/>
          <w:lang w:val="bg-BG"/>
        </w:rPr>
        <w:t>Цени на играчките</w:t>
      </w:r>
      <w:r w:rsidRPr="00E5218E">
        <w:rPr>
          <w:b/>
        </w:rPr>
        <w:t>:</w:t>
      </w:r>
    </w:p>
    <w:p w14:paraId="54D3C03D" w14:textId="77777777" w:rsidR="004B1621" w:rsidRPr="00E5218E" w:rsidRDefault="004B1621" w:rsidP="004B1621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5A82CB7C" w14:textId="77777777" w:rsidR="004B1621" w:rsidRPr="00E5218E" w:rsidRDefault="004B1621" w:rsidP="004B1621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66C54064" w14:textId="77777777" w:rsidR="004B1621" w:rsidRPr="00E5218E" w:rsidRDefault="004B1621" w:rsidP="004B1621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38442F32" w14:textId="77777777" w:rsidR="004B1621" w:rsidRPr="00E5218E" w:rsidRDefault="004B1621" w:rsidP="004B1621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Миньон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2AD3561A" w14:textId="77777777" w:rsidR="004B1621" w:rsidRPr="00E5218E" w:rsidRDefault="004B1621" w:rsidP="004B1621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Камионче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089ADB1F" w14:textId="77777777" w:rsidR="004B1621" w:rsidRPr="00E5218E" w:rsidRDefault="004B1621" w:rsidP="004B1621">
      <w:pPr>
        <w:pStyle w:val="aa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14:paraId="37D4E62A" w14:textId="77777777" w:rsidR="004B1621" w:rsidRPr="00EB4332" w:rsidRDefault="004B1621" w:rsidP="004B1621">
      <w:pPr>
        <w:pStyle w:val="3"/>
        <w:rPr>
          <w:lang w:val="bg-BG"/>
        </w:rPr>
      </w:pPr>
      <w:r w:rsidRPr="00EB4332">
        <w:rPr>
          <w:lang w:val="bg-BG"/>
        </w:rPr>
        <w:lastRenderedPageBreak/>
        <w:t>Вход</w:t>
      </w:r>
    </w:p>
    <w:p w14:paraId="7D8EB20B" w14:textId="77777777" w:rsidR="004B1621" w:rsidRPr="00E5218E" w:rsidRDefault="004B1621" w:rsidP="004B1621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14:paraId="66515990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14:paraId="59E5D608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14:paraId="6150E03F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76B7CDF0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04647677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миньон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1D215387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камион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28E2089" w14:textId="77777777" w:rsidR="004B1621" w:rsidRPr="00EB4332" w:rsidRDefault="004B1621" w:rsidP="004B1621">
      <w:pPr>
        <w:pStyle w:val="3"/>
        <w:rPr>
          <w:lang w:val="bg-BG"/>
        </w:rPr>
      </w:pPr>
      <w:r w:rsidRPr="00EB4332">
        <w:rPr>
          <w:lang w:val="bg-BG"/>
        </w:rPr>
        <w:t>Изход</w:t>
      </w:r>
    </w:p>
    <w:p w14:paraId="4182EDFA" w14:textId="77777777" w:rsidR="004B1621" w:rsidRPr="00E5218E" w:rsidRDefault="004B1621" w:rsidP="004B1621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14:paraId="56F0713A" w14:textId="77777777" w:rsidR="004B1621" w:rsidRPr="00E5218E" w:rsidRDefault="004B1621" w:rsidP="004B1621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61349D01" w14:textId="77777777" w:rsidR="004B1621" w:rsidRPr="00E5218E" w:rsidRDefault="004B1621" w:rsidP="004B1621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14:paraId="3A780E86" w14:textId="77777777" w:rsidR="004B1621" w:rsidRPr="00E5218E" w:rsidRDefault="004B1621" w:rsidP="004B1621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2AD1F862" w14:textId="77777777" w:rsidR="004B1621" w:rsidRPr="00E5218E" w:rsidRDefault="004B1621" w:rsidP="004B1621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14:paraId="543288F0" w14:textId="77777777" w:rsidR="004B1621" w:rsidRPr="00E5218E" w:rsidRDefault="004B1621" w:rsidP="004B1621">
      <w:pPr>
        <w:contextualSpacing/>
        <w:jc w:val="both"/>
        <w:rPr>
          <w:rFonts w:cstheme="minorHAnsi"/>
          <w:b/>
          <w:noProof/>
          <w:lang w:val="bg-BG"/>
        </w:rPr>
      </w:pPr>
    </w:p>
    <w:p w14:paraId="31BC4803" w14:textId="77777777" w:rsidR="004B1621" w:rsidRPr="00E5218E" w:rsidRDefault="004B1621" w:rsidP="004B1621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14:paraId="1F23795A" w14:textId="77777777" w:rsidR="004B1621" w:rsidRPr="00EB4332" w:rsidRDefault="004B1621" w:rsidP="004B1621">
      <w:pPr>
        <w:pStyle w:val="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af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3960"/>
        <w:gridCol w:w="6120"/>
      </w:tblGrid>
      <w:tr w:rsidR="004B1621" w:rsidRPr="00E5218E" w14:paraId="3C2429C6" w14:textId="77777777" w:rsidTr="00407A81">
        <w:tc>
          <w:tcPr>
            <w:tcW w:w="985" w:type="dxa"/>
            <w:shd w:val="clear" w:color="auto" w:fill="D9D9D9"/>
          </w:tcPr>
          <w:p w14:paraId="2EF33881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43CB794A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6FF8F036" w14:textId="77777777" w:rsidR="004B1621" w:rsidRPr="00E5218E" w:rsidRDefault="004B1621" w:rsidP="00407A81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B1621" w:rsidRPr="00E5218E" w14:paraId="09B4D590" w14:textId="77777777" w:rsidTr="00407A81">
        <w:trPr>
          <w:trHeight w:val="406"/>
        </w:trPr>
        <w:tc>
          <w:tcPr>
            <w:tcW w:w="985" w:type="dxa"/>
          </w:tcPr>
          <w:p w14:paraId="526368F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14:paraId="4ABEDC57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14:paraId="1717E52D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14:paraId="0ABFB496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14:paraId="777F8BAC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14:paraId="731E33A0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14:paraId="68AF81ED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14:paraId="3018443B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>.</w:t>
            </w:r>
          </w:p>
          <w:p w14:paraId="2DFE4AD3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14:paraId="0F894DC2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14:paraId="2178BB6F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2FBB4E64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3FBB2D97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14:paraId="0AD0DCD7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4B1621" w:rsidRPr="00E5218E" w14:paraId="51E44B1F" w14:textId="77777777" w:rsidTr="00407A81">
        <w:tc>
          <w:tcPr>
            <w:tcW w:w="985" w:type="dxa"/>
            <w:shd w:val="clear" w:color="auto" w:fill="D9D9D9"/>
          </w:tcPr>
          <w:p w14:paraId="7971A44A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17B8A6D1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21E46430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B1621" w:rsidRPr="00EB4332" w14:paraId="1293C9BD" w14:textId="77777777" w:rsidTr="00407A81">
        <w:trPr>
          <w:trHeight w:val="406"/>
        </w:trPr>
        <w:tc>
          <w:tcPr>
            <w:tcW w:w="985" w:type="dxa"/>
          </w:tcPr>
          <w:p w14:paraId="3E22BB4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20</w:t>
            </w:r>
          </w:p>
          <w:p w14:paraId="5576820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14:paraId="3E67497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14:paraId="1B795A6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198DFFE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779F1CA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14:paraId="2E1A32EB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Not enough money! 238.73 lv needed.</w:t>
            </w:r>
          </w:p>
        </w:tc>
        <w:tc>
          <w:tcPr>
            <w:tcW w:w="6120" w:type="dxa"/>
          </w:tcPr>
          <w:p w14:paraId="3E202089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>
              <w:rPr>
                <w:rFonts w:eastAsia="Calibri" w:cstheme="minorHAnsi"/>
                <w:lang w:val="bg-BG"/>
              </w:rPr>
              <w:t xml:space="preserve">8 * </w:t>
            </w:r>
            <w:r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>
              <w:rPr>
                <w:rFonts w:eastAsia="Calibri" w:cstheme="minorHAnsi"/>
                <w:lang w:val="bg-BG"/>
              </w:rPr>
              <w:t xml:space="preserve">+ 2 * </w:t>
            </w:r>
            <w:r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+ 5 * </w:t>
            </w:r>
            <w:r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>
              <w:rPr>
                <w:rFonts w:eastAsia="Calibri" w:cstheme="minorHAnsi"/>
                <w:lang w:val="bg-BG"/>
              </w:rPr>
              <w:t xml:space="preserve">+ 5 * </w:t>
            </w:r>
            <w:r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>
              <w:rPr>
                <w:rFonts w:eastAsia="Calibri" w:cstheme="minorHAnsi"/>
                <w:lang w:val="bg-BG"/>
              </w:rPr>
              <w:t xml:space="preserve">+ 1 * </w:t>
            </w:r>
            <w:r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5218E">
              <w:rPr>
                <w:rFonts w:eastAsia="Calibri" w:cstheme="minorHAnsi"/>
              </w:rPr>
              <w:t>.</w:t>
            </w:r>
          </w:p>
          <w:p w14:paraId="718D0654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14:paraId="4A38A732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14:paraId="7A730B8B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2A8EC04B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4173CD32" w14:textId="77777777" w:rsidR="004B1621" w:rsidRPr="00EB4332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14:paraId="6760248D" w14:textId="77777777" w:rsidR="004B1621" w:rsidRDefault="004B1621" w:rsidP="004B1621">
      <w:pPr>
        <w:pStyle w:val="Code"/>
      </w:pPr>
    </w:p>
    <w:p w14:paraId="44078EC5" w14:textId="77648C1D" w:rsidR="006B6CF5" w:rsidRPr="00D73B77" w:rsidRDefault="006B6CF5" w:rsidP="00D73B77">
      <w:pPr>
        <w:pStyle w:val="2"/>
      </w:pPr>
      <w:r w:rsidRPr="00D73B77">
        <w:t>Годзила срещу Конг</w:t>
      </w:r>
    </w:p>
    <w:p w14:paraId="70FCE8E4" w14:textId="77777777" w:rsidR="006B6CF5" w:rsidRPr="006B6CF5" w:rsidRDefault="006B6CF5" w:rsidP="006B6CF5">
      <w:pPr>
        <w:rPr>
          <w:lang w:val="bg-BG"/>
        </w:rPr>
      </w:pPr>
      <w:r w:rsidRPr="006B6CF5">
        <w:rPr>
          <w:lang w:val="bg-BG"/>
        </w:rPr>
        <w:t xml:space="preserve">Снимките за дългоочаквания филм </w:t>
      </w:r>
      <w:r w:rsidRPr="006B6CF5">
        <w:t>"</w:t>
      </w:r>
      <w:r w:rsidRPr="006B6CF5">
        <w:rPr>
          <w:lang w:val="bg-BG"/>
        </w:rPr>
        <w:t>Годзила срещу Конг</w:t>
      </w:r>
      <w:r w:rsidRPr="006B6CF5">
        <w:t xml:space="preserve">" </w:t>
      </w:r>
      <w:r w:rsidRPr="006B6CF5">
        <w:rPr>
          <w:lang w:val="bg-BG"/>
        </w:rPr>
        <w:t>започват</w:t>
      </w:r>
      <w:r w:rsidRPr="006B6CF5">
        <w:t xml:space="preserve">. </w:t>
      </w:r>
      <w:r w:rsidRPr="006B6CF5">
        <w:rPr>
          <w:lang w:val="bg-BG"/>
        </w:rPr>
        <w:t xml:space="preserve">Сценаристът Адам Уингард ви моли да </w:t>
      </w:r>
      <w:r w:rsidRPr="006B6CF5">
        <w:rPr>
          <w:b/>
          <w:bCs/>
          <w:lang w:val="bg-BG"/>
        </w:rPr>
        <w:t>напишете програма</w:t>
      </w:r>
      <w:r w:rsidRPr="006B6CF5">
        <w:t xml:space="preserve">, </w:t>
      </w:r>
      <w:r w:rsidRPr="006B6CF5">
        <w:rPr>
          <w:lang w:val="bg-BG"/>
        </w:rPr>
        <w:t>която да изчисли</w:t>
      </w:r>
      <w:r w:rsidRPr="006B6CF5">
        <w:t xml:space="preserve">, </w:t>
      </w:r>
      <w:r w:rsidRPr="006B6CF5">
        <w:rPr>
          <w:b/>
          <w:bCs/>
          <w:lang w:val="bg-BG"/>
        </w:rPr>
        <w:t>дали предвидените средства са достатъчни</w:t>
      </w:r>
      <w:r w:rsidRPr="006B6CF5">
        <w:rPr>
          <w:lang w:val="bg-BG"/>
        </w:rPr>
        <w:t xml:space="preserve"> за снимането на филма</w:t>
      </w:r>
      <w:r w:rsidRPr="006B6CF5">
        <w:t xml:space="preserve">. </w:t>
      </w:r>
      <w:r w:rsidRPr="006B6CF5">
        <w:rPr>
          <w:lang w:val="bg-BG"/>
        </w:rPr>
        <w:t xml:space="preserve">За снимките  ще бъдат нужни </w:t>
      </w:r>
      <w:r w:rsidRPr="006B6CF5">
        <w:rPr>
          <w:b/>
          <w:bCs/>
          <w:lang w:val="bg-BG"/>
        </w:rPr>
        <w:t>определен брой статисти</w:t>
      </w:r>
      <w:r w:rsidRPr="006B6CF5">
        <w:rPr>
          <w:b/>
          <w:bCs/>
        </w:rPr>
        <w:t xml:space="preserve">, </w:t>
      </w:r>
      <w:r w:rsidRPr="006B6CF5">
        <w:rPr>
          <w:b/>
          <w:bCs/>
          <w:lang w:val="bg-BG"/>
        </w:rPr>
        <w:t xml:space="preserve">облекло </w:t>
      </w:r>
      <w:r w:rsidRPr="006B6CF5">
        <w:rPr>
          <w:lang w:val="bg-BG"/>
        </w:rPr>
        <w:t xml:space="preserve">за всеки един статист и </w:t>
      </w:r>
      <w:r w:rsidRPr="006B6CF5">
        <w:rPr>
          <w:b/>
          <w:bCs/>
          <w:lang w:val="bg-BG"/>
        </w:rPr>
        <w:t>декор</w:t>
      </w:r>
      <w:r w:rsidRPr="006B6CF5">
        <w:rPr>
          <w:b/>
          <w:bCs/>
        </w:rPr>
        <w:t>.</w:t>
      </w:r>
    </w:p>
    <w:p w14:paraId="317F5E0D" w14:textId="77777777" w:rsidR="006B6CF5" w:rsidRPr="006B6CF5" w:rsidRDefault="006B6CF5" w:rsidP="006B6CF5">
      <w:pPr>
        <w:spacing w:line="240" w:lineRule="auto"/>
        <w:rPr>
          <w:lang w:val="bg-BG"/>
        </w:rPr>
      </w:pPr>
      <w:r w:rsidRPr="006B6CF5">
        <w:rPr>
          <w:lang w:val="bg-BG"/>
        </w:rPr>
        <w:t>Известно е</w:t>
      </w:r>
      <w:r w:rsidRPr="006B6CF5">
        <w:t xml:space="preserve">, </w:t>
      </w:r>
      <w:r w:rsidRPr="006B6CF5">
        <w:rPr>
          <w:lang w:val="bg-BG"/>
        </w:rPr>
        <w:t>че</w:t>
      </w:r>
      <w:r w:rsidRPr="006B6CF5">
        <w:t>:</w:t>
      </w:r>
    </w:p>
    <w:p w14:paraId="7E47EFDC" w14:textId="77777777" w:rsidR="006B6CF5" w:rsidRPr="006B6CF5" w:rsidRDefault="006B6CF5" w:rsidP="006B6CF5">
      <w:pPr>
        <w:pStyle w:val="ac"/>
        <w:numPr>
          <w:ilvl w:val="1"/>
          <w:numId w:val="13"/>
        </w:numPr>
        <w:spacing w:line="240" w:lineRule="auto"/>
        <w:ind w:left="1080"/>
        <w:rPr>
          <w:lang w:val="bg-BG"/>
        </w:rPr>
      </w:pPr>
      <w:r w:rsidRPr="006B6CF5">
        <w:rPr>
          <w:lang w:val="bg-BG"/>
        </w:rPr>
        <w:t xml:space="preserve">Декорът за филма е </w:t>
      </w:r>
      <w:r w:rsidRPr="006B6CF5">
        <w:rPr>
          <w:b/>
          <w:bCs/>
          <w:lang w:val="bg-BG"/>
        </w:rPr>
        <w:t xml:space="preserve">на стойност </w:t>
      </w:r>
      <w:r w:rsidRPr="00E155D7">
        <w:rPr>
          <w:b/>
          <w:bCs/>
          <w:lang w:val="bg-BG"/>
        </w:rPr>
        <w:t xml:space="preserve">10% </w:t>
      </w:r>
      <w:r w:rsidRPr="006B6CF5">
        <w:rPr>
          <w:b/>
          <w:bCs/>
          <w:lang w:val="bg-BG"/>
        </w:rPr>
        <w:t>от бюджета</w:t>
      </w:r>
      <w:r w:rsidRPr="00E155D7">
        <w:rPr>
          <w:b/>
          <w:bCs/>
          <w:lang w:val="bg-BG"/>
        </w:rPr>
        <w:t>.</w:t>
      </w:r>
      <w:r w:rsidRPr="00E155D7">
        <w:rPr>
          <w:lang w:val="bg-BG"/>
        </w:rPr>
        <w:t xml:space="preserve"> </w:t>
      </w:r>
    </w:p>
    <w:p w14:paraId="28C9D4A4" w14:textId="77777777" w:rsidR="006B6CF5" w:rsidRPr="006B6CF5" w:rsidRDefault="006B6CF5" w:rsidP="006B6CF5">
      <w:pPr>
        <w:pStyle w:val="ac"/>
        <w:numPr>
          <w:ilvl w:val="1"/>
          <w:numId w:val="13"/>
        </w:numPr>
        <w:spacing w:line="240" w:lineRule="auto"/>
        <w:ind w:left="1080"/>
        <w:rPr>
          <w:lang w:val="bg-BG"/>
        </w:rPr>
      </w:pPr>
      <w:r w:rsidRPr="006B6CF5">
        <w:rPr>
          <w:lang w:val="bg-BG"/>
        </w:rPr>
        <w:t xml:space="preserve">При </w:t>
      </w:r>
      <w:r w:rsidRPr="006B6CF5">
        <w:rPr>
          <w:b/>
          <w:bCs/>
          <w:lang w:val="bg-BG"/>
        </w:rPr>
        <w:t xml:space="preserve">повече от </w:t>
      </w:r>
      <w:r w:rsidRPr="00E155D7">
        <w:rPr>
          <w:b/>
          <w:bCs/>
          <w:lang w:val="bg-BG"/>
        </w:rPr>
        <w:t xml:space="preserve">150 </w:t>
      </w:r>
      <w:r w:rsidRPr="006B6CF5">
        <w:rPr>
          <w:b/>
          <w:bCs/>
          <w:lang w:val="bg-BG"/>
        </w:rPr>
        <w:t>статиста</w:t>
      </w:r>
      <w:r w:rsidRPr="00E155D7">
        <w:rPr>
          <w:b/>
          <w:bCs/>
          <w:lang w:val="bg-BG"/>
        </w:rPr>
        <w:t xml:space="preserve">,  </w:t>
      </w:r>
      <w:r w:rsidRPr="006B6CF5">
        <w:rPr>
          <w:b/>
          <w:bCs/>
          <w:lang w:val="bg-BG"/>
        </w:rPr>
        <w:t xml:space="preserve">има отстъпка за облеклото на стойност </w:t>
      </w:r>
      <w:r w:rsidRPr="00E155D7">
        <w:rPr>
          <w:b/>
          <w:bCs/>
          <w:lang w:val="bg-BG"/>
        </w:rPr>
        <w:t>10%.</w:t>
      </w:r>
    </w:p>
    <w:p w14:paraId="61EF6C05" w14:textId="77777777" w:rsidR="006B6CF5" w:rsidRPr="00E155D7" w:rsidRDefault="006B6CF5" w:rsidP="00D73B77">
      <w:pPr>
        <w:pStyle w:val="3"/>
        <w:rPr>
          <w:lang w:val="bg-BG"/>
        </w:rPr>
      </w:pPr>
      <w:r w:rsidRPr="00E155D7">
        <w:rPr>
          <w:lang w:val="bg-BG"/>
        </w:rPr>
        <w:lastRenderedPageBreak/>
        <w:t>Вход</w:t>
      </w:r>
    </w:p>
    <w:p w14:paraId="390FF0DB" w14:textId="77777777" w:rsidR="006B6CF5" w:rsidRPr="006B6CF5" w:rsidRDefault="006B6CF5" w:rsidP="006B6CF5">
      <w:pPr>
        <w:spacing w:before="40" w:after="40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t xml:space="preserve">От конзолата се четат </w:t>
      </w:r>
      <w:r w:rsidRPr="00E155D7">
        <w:rPr>
          <w:rFonts w:eastAsia="Times New Roman" w:cs="Arial"/>
          <w:b/>
          <w:bCs/>
          <w:lang w:val="bg-BG"/>
        </w:rPr>
        <w:t xml:space="preserve">3 </w:t>
      </w:r>
      <w:r w:rsidRPr="006B6CF5">
        <w:rPr>
          <w:rFonts w:eastAsia="Times New Roman" w:cs="Arial"/>
          <w:b/>
          <w:bCs/>
          <w:lang w:val="bg-BG"/>
        </w:rPr>
        <w:t>реда</w:t>
      </w:r>
      <w:r w:rsidRPr="00E155D7">
        <w:rPr>
          <w:rFonts w:eastAsia="Times New Roman" w:cs="Arial"/>
          <w:lang w:val="bg-BG"/>
        </w:rPr>
        <w:t>:</w:t>
      </w:r>
    </w:p>
    <w:p w14:paraId="3397D0C2" w14:textId="77777777" w:rsidR="006B6CF5" w:rsidRPr="006B6CF5" w:rsidRDefault="006B6CF5" w:rsidP="006B6CF5">
      <w:pPr>
        <w:pStyle w:val="ac"/>
        <w:numPr>
          <w:ilvl w:val="0"/>
          <w:numId w:val="14"/>
        </w:numPr>
        <w:spacing w:before="40" w:after="40"/>
        <w:ind w:left="1080"/>
        <w:rPr>
          <w:b/>
          <w:bCs/>
          <w:lang w:val="bg-BG"/>
        </w:rPr>
      </w:pPr>
      <w:r w:rsidRPr="006B6CF5">
        <w:rPr>
          <w:rFonts w:eastAsia="Times New Roman" w:cs="Arial"/>
          <w:b/>
          <w:bCs/>
          <w:lang w:val="bg-BG"/>
        </w:rPr>
        <w:t xml:space="preserve">Бюджет за филма </w:t>
      </w:r>
      <w:r w:rsidRPr="00E155D7">
        <w:rPr>
          <w:rFonts w:eastAsia="Times New Roman" w:cs="Arial"/>
          <w:b/>
          <w:bCs/>
          <w:lang w:val="bg-BG"/>
        </w:rPr>
        <w:t xml:space="preserve">– </w:t>
      </w:r>
      <w:r w:rsidRPr="006B6CF5">
        <w:rPr>
          <w:rFonts w:eastAsia="Times New Roman" w:cs="Arial"/>
          <w:b/>
          <w:bCs/>
          <w:lang w:val="bg-BG"/>
        </w:rPr>
        <w:t xml:space="preserve">реално число в интервала </w:t>
      </w:r>
      <w:r w:rsidRPr="00E155D7">
        <w:rPr>
          <w:rFonts w:eastAsia="Times New Roman" w:cs="Arial"/>
          <w:b/>
          <w:bCs/>
          <w:lang w:val="bg-BG"/>
        </w:rPr>
        <w:t xml:space="preserve">[1.00 … </w:t>
      </w:r>
      <w:r w:rsidRPr="006B6CF5">
        <w:rPr>
          <w:rFonts w:eastAsia="Times New Roman" w:cs="Arial"/>
          <w:b/>
          <w:bCs/>
        </w:rPr>
        <w:t>1000000.00]</w:t>
      </w:r>
    </w:p>
    <w:p w14:paraId="62307C17" w14:textId="77777777" w:rsidR="006B6CF5" w:rsidRPr="006B6CF5" w:rsidRDefault="006B6CF5" w:rsidP="006B6CF5">
      <w:pPr>
        <w:pStyle w:val="ac"/>
        <w:numPr>
          <w:ilvl w:val="0"/>
          <w:numId w:val="14"/>
        </w:numPr>
        <w:spacing w:before="40" w:after="40"/>
        <w:ind w:left="810" w:hanging="90"/>
        <w:rPr>
          <w:b/>
          <w:bCs/>
          <w:lang w:val="bg-BG"/>
        </w:rPr>
      </w:pPr>
      <w:r w:rsidRPr="006B6CF5">
        <w:rPr>
          <w:b/>
          <w:bCs/>
          <w:lang w:val="bg-BG"/>
        </w:rPr>
        <w:t xml:space="preserve">Брой на статистите </w:t>
      </w:r>
      <w:r w:rsidRPr="00E155D7">
        <w:rPr>
          <w:b/>
          <w:bCs/>
          <w:lang w:val="bg-BG"/>
        </w:rPr>
        <w:t xml:space="preserve">– </w:t>
      </w:r>
      <w:r w:rsidRPr="006B6CF5">
        <w:rPr>
          <w:b/>
          <w:bCs/>
          <w:lang w:val="bg-BG"/>
        </w:rPr>
        <w:t xml:space="preserve">цяло число в интервала </w:t>
      </w:r>
      <w:r w:rsidRPr="00E155D7">
        <w:rPr>
          <w:b/>
          <w:bCs/>
          <w:lang w:val="bg-BG"/>
        </w:rPr>
        <w:t xml:space="preserve">[1 … </w:t>
      </w:r>
      <w:r w:rsidRPr="006B6CF5">
        <w:rPr>
          <w:b/>
          <w:bCs/>
        </w:rPr>
        <w:t>500]</w:t>
      </w:r>
    </w:p>
    <w:p w14:paraId="7915617C" w14:textId="77777777" w:rsidR="006B6CF5" w:rsidRPr="006B6CF5" w:rsidRDefault="006B6CF5" w:rsidP="006B6CF5">
      <w:pPr>
        <w:pStyle w:val="ac"/>
        <w:numPr>
          <w:ilvl w:val="0"/>
          <w:numId w:val="14"/>
        </w:numPr>
        <w:spacing w:before="40" w:after="40"/>
        <w:ind w:left="810" w:hanging="90"/>
        <w:rPr>
          <w:b/>
          <w:bCs/>
          <w:lang w:val="bg-BG"/>
        </w:rPr>
      </w:pPr>
      <w:r w:rsidRPr="006B6CF5">
        <w:rPr>
          <w:b/>
          <w:bCs/>
          <w:lang w:val="bg-BG"/>
        </w:rPr>
        <w:t xml:space="preserve">Цена за облекло на един статист </w:t>
      </w:r>
      <w:r w:rsidRPr="00E155D7">
        <w:rPr>
          <w:b/>
          <w:bCs/>
          <w:lang w:val="bg-BG"/>
        </w:rPr>
        <w:t xml:space="preserve">– </w:t>
      </w:r>
      <w:r w:rsidRPr="006B6CF5">
        <w:rPr>
          <w:b/>
          <w:bCs/>
          <w:lang w:val="bg-BG"/>
        </w:rPr>
        <w:t xml:space="preserve">реално число в интервала </w:t>
      </w:r>
      <w:r w:rsidRPr="00E155D7">
        <w:rPr>
          <w:b/>
          <w:bCs/>
          <w:lang w:val="bg-BG"/>
        </w:rPr>
        <w:t xml:space="preserve">[1.00 … </w:t>
      </w:r>
      <w:r w:rsidRPr="006B6CF5">
        <w:rPr>
          <w:b/>
          <w:bCs/>
        </w:rPr>
        <w:t>1000.00]</w:t>
      </w:r>
    </w:p>
    <w:p w14:paraId="4449B7CD" w14:textId="77777777" w:rsidR="006B6CF5" w:rsidRPr="00E155D7" w:rsidRDefault="006B6CF5" w:rsidP="00D73B77">
      <w:pPr>
        <w:pStyle w:val="3"/>
        <w:rPr>
          <w:lang w:val="bg-BG"/>
        </w:rPr>
      </w:pPr>
      <w:r w:rsidRPr="00E155D7">
        <w:rPr>
          <w:lang w:val="bg-BG"/>
        </w:rPr>
        <w:t>Изход</w:t>
      </w:r>
    </w:p>
    <w:p w14:paraId="5B1D00B9" w14:textId="77777777" w:rsidR="006B6CF5" w:rsidRPr="006B6CF5" w:rsidRDefault="006B6CF5" w:rsidP="006B6CF5">
      <w:pPr>
        <w:spacing w:before="40" w:after="40"/>
        <w:jc w:val="both"/>
        <w:rPr>
          <w:lang w:val="bg-BG"/>
        </w:rPr>
      </w:pPr>
      <w:r w:rsidRPr="006B6CF5">
        <w:rPr>
          <w:lang w:val="bg-BG"/>
        </w:rPr>
        <w:t xml:space="preserve">На конзолата трябва да се отпечатат </w:t>
      </w:r>
      <w:r w:rsidRPr="006B6CF5">
        <w:rPr>
          <w:b/>
          <w:bCs/>
          <w:lang w:val="bg-BG"/>
        </w:rPr>
        <w:t>два реда</w:t>
      </w:r>
      <w:r w:rsidRPr="00E155D7">
        <w:rPr>
          <w:lang w:val="bg-BG"/>
        </w:rPr>
        <w:t>:</w:t>
      </w:r>
    </w:p>
    <w:p w14:paraId="02B19D77" w14:textId="77777777" w:rsidR="006B6CF5" w:rsidRPr="006B6CF5" w:rsidRDefault="006B6CF5" w:rsidP="006B6CF5">
      <w:pPr>
        <w:pStyle w:val="ac"/>
        <w:numPr>
          <w:ilvl w:val="0"/>
          <w:numId w:val="4"/>
        </w:numPr>
        <w:spacing w:before="40" w:after="40"/>
        <w:jc w:val="both"/>
        <w:rPr>
          <w:lang w:val="bg-BG"/>
        </w:rPr>
      </w:pPr>
      <w:bookmarkStart w:id="2" w:name="OLE_LINK5"/>
      <w:bookmarkStart w:id="3" w:name="OLE_LINK6"/>
      <w:r w:rsidRPr="006B6CF5">
        <w:rPr>
          <w:lang w:val="bg-BG"/>
        </w:rPr>
        <w:t xml:space="preserve">Ако  парите за декора и дрехите </w:t>
      </w:r>
      <w:r w:rsidRPr="006B6CF5">
        <w:rPr>
          <w:b/>
          <w:bCs/>
          <w:lang w:val="bg-BG"/>
        </w:rPr>
        <w:t>са повече от бюджета</w:t>
      </w:r>
      <w:r w:rsidRPr="00E155D7">
        <w:rPr>
          <w:lang w:val="bg-BG"/>
        </w:rPr>
        <w:t>:</w:t>
      </w:r>
    </w:p>
    <w:p w14:paraId="72F2930D" w14:textId="77777777" w:rsidR="006B6CF5" w:rsidRPr="006B6CF5" w:rsidRDefault="006B6CF5" w:rsidP="006B6CF5">
      <w:pPr>
        <w:pStyle w:val="ac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bookmarkStart w:id="4" w:name="OLE_LINK7"/>
      <w:bookmarkEnd w:id="2"/>
      <w:bookmarkEnd w:id="3"/>
      <w:r w:rsidRPr="006B6CF5">
        <w:rPr>
          <w:rStyle w:val="CodeChar"/>
          <w:rFonts w:asciiTheme="minorHAnsi" w:hAnsiTheme="minorHAnsi"/>
          <w:b w:val="0"/>
        </w:rPr>
        <w:t>"</w:t>
      </w:r>
      <w:r w:rsidRPr="006B6CF5">
        <w:rPr>
          <w:rStyle w:val="CodeChar"/>
          <w:highlight w:val="white"/>
        </w:rPr>
        <w:t>Not enough money!"</w:t>
      </w:r>
    </w:p>
    <w:p w14:paraId="5F005C19" w14:textId="77777777" w:rsidR="006B6CF5" w:rsidRPr="006B6CF5" w:rsidRDefault="006B6CF5" w:rsidP="006B6CF5">
      <w:pPr>
        <w:pStyle w:val="ac"/>
        <w:numPr>
          <w:ilvl w:val="1"/>
          <w:numId w:val="4"/>
        </w:numPr>
        <w:spacing w:before="40" w:after="40"/>
        <w:jc w:val="both"/>
        <w:rPr>
          <w:rStyle w:val="CodeChar"/>
          <w:highlight w:val="white"/>
          <w:lang w:val="bg-BG"/>
        </w:rPr>
      </w:pPr>
      <w:r w:rsidRPr="00E155D7">
        <w:rPr>
          <w:rStyle w:val="CodeChar"/>
          <w:highlight w:val="white"/>
          <w:lang w:val="bg-BG"/>
        </w:rPr>
        <w:t>"</w:t>
      </w:r>
      <w:r w:rsidRPr="006B6CF5">
        <w:rPr>
          <w:rStyle w:val="CodeChar"/>
          <w:highlight w:val="white"/>
        </w:rPr>
        <w:t>Wingard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needs</w:t>
      </w:r>
      <w:r w:rsidRPr="00E155D7">
        <w:rPr>
          <w:rStyle w:val="CodeChar"/>
          <w:highlight w:val="white"/>
          <w:lang w:val="bg-BG"/>
        </w:rPr>
        <w:t xml:space="preserve"> </w:t>
      </w:r>
      <w:r w:rsidRPr="00E155D7">
        <w:rPr>
          <w:rStyle w:val="CodeChar"/>
          <w:rFonts w:asciiTheme="minorHAnsi" w:hAnsiTheme="minorHAnsi" w:cstheme="minorHAnsi"/>
          <w:highlight w:val="white"/>
          <w:lang w:val="bg-BG"/>
        </w:rPr>
        <w:t>{</w:t>
      </w:r>
      <w:r w:rsidRPr="006B6CF5">
        <w:rPr>
          <w:rStyle w:val="CodeChar"/>
          <w:rFonts w:asciiTheme="minorHAnsi" w:hAnsiTheme="minorHAnsi" w:cstheme="minorHAnsi"/>
          <w:highlight w:val="white"/>
          <w:lang w:val="bg-BG"/>
        </w:rPr>
        <w:t>парите недостигащи за филма</w:t>
      </w:r>
      <w:r w:rsidRPr="00E155D7">
        <w:rPr>
          <w:rStyle w:val="CodeChar"/>
          <w:rFonts w:asciiTheme="minorHAnsi" w:hAnsiTheme="minorHAnsi" w:cstheme="minorHAnsi"/>
          <w:highlight w:val="white"/>
          <w:lang w:val="bg-BG"/>
        </w:rPr>
        <w:t>}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leva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more</w:t>
      </w:r>
      <w:r w:rsidRPr="00E155D7">
        <w:rPr>
          <w:rStyle w:val="CodeChar"/>
          <w:highlight w:val="white"/>
          <w:lang w:val="bg-BG"/>
        </w:rPr>
        <w:t>."</w:t>
      </w:r>
    </w:p>
    <w:bookmarkEnd w:id="4"/>
    <w:p w14:paraId="2BDA1E19" w14:textId="77777777" w:rsidR="006B6CF5" w:rsidRPr="006B6CF5" w:rsidRDefault="006B6CF5" w:rsidP="006B6CF5">
      <w:pPr>
        <w:pStyle w:val="ac"/>
        <w:numPr>
          <w:ilvl w:val="0"/>
          <w:numId w:val="4"/>
        </w:numPr>
        <w:spacing w:before="40" w:after="40"/>
        <w:jc w:val="both"/>
        <w:rPr>
          <w:lang w:val="bg-BG"/>
        </w:rPr>
      </w:pPr>
      <w:r w:rsidRPr="006B6CF5">
        <w:rPr>
          <w:lang w:val="bg-BG"/>
        </w:rPr>
        <w:t xml:space="preserve">Ако парите за декора и дрехите са </w:t>
      </w:r>
      <w:r w:rsidRPr="006B6CF5">
        <w:rPr>
          <w:b/>
          <w:bCs/>
          <w:lang w:val="bg-BG"/>
        </w:rPr>
        <w:t>по малко или равни на бюджета</w:t>
      </w:r>
      <w:r w:rsidRPr="00E155D7">
        <w:rPr>
          <w:lang w:val="bg-BG"/>
        </w:rPr>
        <w:t>:</w:t>
      </w:r>
    </w:p>
    <w:p w14:paraId="69C177F3" w14:textId="77777777" w:rsidR="006B6CF5" w:rsidRPr="006B6CF5" w:rsidRDefault="006B6CF5" w:rsidP="006B6CF5">
      <w:pPr>
        <w:pStyle w:val="ac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noProof w:val="0"/>
          <w:lang w:val="bg-BG"/>
        </w:rPr>
      </w:pPr>
      <w:r w:rsidRPr="006B6CF5">
        <w:rPr>
          <w:rStyle w:val="CodeChar"/>
          <w:rFonts w:asciiTheme="minorHAnsi" w:hAnsiTheme="minorHAnsi"/>
        </w:rPr>
        <w:t>"</w:t>
      </w:r>
      <w:r w:rsidRPr="006B6CF5">
        <w:rPr>
          <w:rStyle w:val="CodeChar"/>
          <w:rFonts w:eastAsia="Consolas" w:cs="Consolas"/>
        </w:rPr>
        <w:t>Action!</w:t>
      </w:r>
      <w:r w:rsidRPr="006B6CF5">
        <w:rPr>
          <w:rStyle w:val="CodeChar"/>
          <w:rFonts w:asciiTheme="minorHAnsi" w:hAnsiTheme="minorHAnsi"/>
        </w:rPr>
        <w:t xml:space="preserve">" </w:t>
      </w:r>
    </w:p>
    <w:p w14:paraId="3E23A16F" w14:textId="77777777" w:rsidR="006B6CF5" w:rsidRPr="006B6CF5" w:rsidRDefault="006B6CF5" w:rsidP="006B6CF5">
      <w:pPr>
        <w:pStyle w:val="ac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6B6CF5">
        <w:rPr>
          <w:rStyle w:val="CodeChar"/>
          <w:rFonts w:asciiTheme="minorHAnsi" w:hAnsiTheme="minorHAnsi"/>
          <w:b w:val="0"/>
        </w:rPr>
        <w:t>"</w:t>
      </w:r>
      <w:r w:rsidRPr="006B6CF5">
        <w:rPr>
          <w:rStyle w:val="CodeChar"/>
          <w:highlight w:val="white"/>
        </w:rPr>
        <w:t xml:space="preserve">Wingard starts filming with </w:t>
      </w:r>
      <w:r w:rsidRPr="006B6CF5">
        <w:rPr>
          <w:rStyle w:val="CodeChar"/>
          <w:rFonts w:asciiTheme="minorHAnsi" w:hAnsiTheme="minorHAnsi"/>
          <w:highlight w:val="white"/>
        </w:rPr>
        <w:t>{</w:t>
      </w:r>
      <w:r w:rsidRPr="006B6CF5">
        <w:rPr>
          <w:rStyle w:val="CodeChar"/>
          <w:rFonts w:asciiTheme="minorHAnsi" w:hAnsiTheme="minorHAnsi"/>
          <w:highlight w:val="white"/>
          <w:lang w:val="bg-BG"/>
        </w:rPr>
        <w:t>останалите пари</w:t>
      </w:r>
      <w:r w:rsidRPr="006B6CF5">
        <w:rPr>
          <w:rStyle w:val="CodeChar"/>
          <w:rFonts w:asciiTheme="minorHAnsi" w:hAnsiTheme="minorHAnsi"/>
          <w:highlight w:val="white"/>
        </w:rPr>
        <w:t>}</w:t>
      </w:r>
      <w:r w:rsidRPr="006B6CF5">
        <w:rPr>
          <w:rStyle w:val="CodeChar"/>
          <w:highlight w:val="white"/>
        </w:rPr>
        <w:t xml:space="preserve"> leva left."</w:t>
      </w:r>
    </w:p>
    <w:p w14:paraId="77F4F856" w14:textId="77777777" w:rsidR="006B6CF5" w:rsidRPr="006B6CF5" w:rsidRDefault="006B6CF5" w:rsidP="006B6CF5">
      <w:p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6B6CF5">
        <w:rPr>
          <w:rStyle w:val="CodeChar"/>
          <w:rFonts w:asciiTheme="minorHAnsi" w:hAnsiTheme="minorHAnsi"/>
          <w:b w:val="0"/>
          <w:lang w:val="bg-BG"/>
        </w:rPr>
        <w:t xml:space="preserve">Резултатът трябва да е </w:t>
      </w:r>
      <w:r w:rsidRPr="006B6CF5">
        <w:rPr>
          <w:rStyle w:val="CodeChar"/>
          <w:rFonts w:asciiTheme="minorHAnsi" w:hAnsiTheme="minorHAnsi"/>
          <w:lang w:val="bg-BG"/>
        </w:rPr>
        <w:t xml:space="preserve">форматиран до втория знак </w:t>
      </w:r>
      <w:r w:rsidRPr="006B6CF5">
        <w:rPr>
          <w:lang w:val="bg-BG"/>
        </w:rPr>
        <w:t>след десетичната запетая</w:t>
      </w:r>
      <w:r w:rsidRPr="00E155D7">
        <w:rPr>
          <w:lang w:val="bg-BG"/>
        </w:rPr>
        <w:t>.</w:t>
      </w:r>
    </w:p>
    <w:p w14:paraId="0BE7F35B" w14:textId="77777777" w:rsidR="006B6CF5" w:rsidRPr="00D73B77" w:rsidRDefault="006B6CF5" w:rsidP="00D73B77">
      <w:pPr>
        <w:pStyle w:val="3"/>
      </w:pPr>
      <w:r w:rsidRPr="00D73B77">
        <w:t>Примерен вход и изход</w:t>
      </w:r>
    </w:p>
    <w:tbl>
      <w:tblPr>
        <w:tblStyle w:val="TableGrid1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3600"/>
        <w:gridCol w:w="5339"/>
      </w:tblGrid>
      <w:tr w:rsidR="006B6CF5" w:rsidRPr="006B6CF5" w14:paraId="3D94E91F" w14:textId="77777777" w:rsidTr="00302116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6FA420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F85710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30C8D1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6B6CF5" w:rsidRPr="006B6CF5" w14:paraId="11377296" w14:textId="77777777" w:rsidTr="00302116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0130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 xml:space="preserve">20000 </w:t>
            </w:r>
          </w:p>
          <w:p w14:paraId="27A6689B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20</w:t>
            </w:r>
          </w:p>
          <w:p w14:paraId="3607C83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55.5</w:t>
            </w:r>
          </w:p>
          <w:p w14:paraId="6398D1E0" w14:textId="77777777" w:rsidR="006B6CF5" w:rsidRPr="006B6CF5" w:rsidRDefault="006B6CF5" w:rsidP="00302116"/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6DCA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658E26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Wingard starts filming with 11340.00 leva left.</w:t>
            </w:r>
          </w:p>
          <w:p w14:paraId="2AF28BB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6E6D0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20000 = 2000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763192A6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20 * 55.5 = 6660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66D3E962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 xml:space="preserve">: 2000 + 6660 = 8660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6AAD30D6" w14:textId="77777777" w:rsidR="006B6CF5" w:rsidRPr="006B6CF5" w:rsidRDefault="006B6CF5" w:rsidP="00302116">
            <w:pPr>
              <w:spacing w:before="40" w:after="40"/>
              <w:rPr>
                <w:color w:val="00000A"/>
              </w:rPr>
            </w:pPr>
            <w:r w:rsidRPr="006B6CF5">
              <w:rPr>
                <w:color w:val="00000A"/>
              </w:rPr>
              <w:t xml:space="preserve">20000 – 8660 = 11340 </w:t>
            </w:r>
            <w:r w:rsidRPr="006B6CF5">
              <w:rPr>
                <w:color w:val="00000A"/>
                <w:lang w:val="bg-BG"/>
              </w:rPr>
              <w:t>лева остават</w:t>
            </w:r>
            <w:r w:rsidRPr="006B6CF5">
              <w:rPr>
                <w:color w:val="00000A"/>
              </w:rPr>
              <w:t>.</w:t>
            </w:r>
          </w:p>
        </w:tc>
      </w:tr>
      <w:tr w:rsidR="006B6CF5" w:rsidRPr="006B6CF5" w14:paraId="3260E50C" w14:textId="77777777" w:rsidTr="00302116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3AD1A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5437.62</w:t>
            </w:r>
          </w:p>
          <w:p w14:paraId="3484724C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86</w:t>
            </w:r>
          </w:p>
          <w:p w14:paraId="58219BC2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57.99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14CA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BC56639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Wingard starts filming with 4186.33 leva left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F7937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15437.62 = 1543.762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040A0B06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86 * 57.99 = 10786.14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1055A911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 xml:space="preserve">Статистите са повече от </w:t>
            </w:r>
            <w:r w:rsidRPr="00E155D7">
              <w:rPr>
                <w:color w:val="00000A"/>
                <w:lang w:val="bg-BG"/>
              </w:rPr>
              <w:t xml:space="preserve">150 </w:t>
            </w:r>
            <w:r w:rsidRPr="006B6CF5">
              <w:rPr>
                <w:color w:val="00000A"/>
                <w:lang w:val="bg-BG"/>
              </w:rPr>
              <w:t xml:space="preserve">следователно има </w:t>
            </w:r>
            <w:r w:rsidRPr="00E155D7">
              <w:rPr>
                <w:color w:val="00000A"/>
                <w:lang w:val="bg-BG"/>
              </w:rPr>
              <w:t xml:space="preserve">10% </w:t>
            </w:r>
            <w:r w:rsidRPr="006B6CF5">
              <w:rPr>
                <w:color w:val="00000A"/>
                <w:lang w:val="bg-BG"/>
              </w:rPr>
              <w:t>отстъпка на облеклото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4143BA62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E155D7">
              <w:rPr>
                <w:color w:val="00000A"/>
                <w:lang w:val="bg-BG"/>
              </w:rPr>
              <w:t xml:space="preserve">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E155D7">
              <w:rPr>
                <w:color w:val="00000A"/>
                <w:lang w:val="bg-BG"/>
              </w:rPr>
              <w:t xml:space="preserve">10786.14 </w:t>
            </w:r>
            <w:r w:rsidRPr="006B6CF5">
              <w:rPr>
                <w:color w:val="00000A"/>
                <w:lang w:val="bg-BG"/>
              </w:rPr>
              <w:t xml:space="preserve">е </w:t>
            </w:r>
            <w:r w:rsidRPr="00E155D7">
              <w:rPr>
                <w:color w:val="00000A"/>
                <w:lang w:val="bg-BG"/>
              </w:rPr>
              <w:t>1078.614</w:t>
            </w:r>
          </w:p>
          <w:p w14:paraId="5E5206D5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E155D7">
              <w:rPr>
                <w:color w:val="00000A"/>
                <w:lang w:val="bg-BG"/>
              </w:rPr>
              <w:t xml:space="preserve">10786.14 – 1078.614 = 9707.526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 xml:space="preserve">. </w:t>
            </w:r>
            <w:r w:rsidRPr="006B6CF5">
              <w:rPr>
                <w:color w:val="00000A"/>
                <w:lang w:val="bg-BG"/>
              </w:rPr>
              <w:t>за облекло</w:t>
            </w:r>
          </w:p>
          <w:p w14:paraId="0BDD134A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>: 1543.762 + 9707.526 = 11251.288</w:t>
            </w:r>
          </w:p>
          <w:p w14:paraId="3B39C5AA" w14:textId="77777777" w:rsidR="006B6CF5" w:rsidRPr="006B6CF5" w:rsidRDefault="006B6CF5" w:rsidP="00302116">
            <w:pPr>
              <w:spacing w:before="40" w:after="40"/>
              <w:rPr>
                <w:color w:val="00000A"/>
              </w:rPr>
            </w:pPr>
            <w:r w:rsidRPr="006B6CF5">
              <w:rPr>
                <w:color w:val="00000A"/>
              </w:rPr>
              <w:t xml:space="preserve">15437.62 – 11251.288 = 4186.331 </w:t>
            </w:r>
            <w:r w:rsidRPr="006B6CF5">
              <w:rPr>
                <w:color w:val="00000A"/>
                <w:lang w:val="bg-BG"/>
              </w:rPr>
              <w:t>лева остават</w:t>
            </w:r>
          </w:p>
        </w:tc>
      </w:tr>
      <w:tr w:rsidR="006B6CF5" w:rsidRPr="006B6CF5" w14:paraId="046D3E94" w14:textId="77777777" w:rsidTr="00302116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FD27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9587.88</w:t>
            </w:r>
          </w:p>
          <w:p w14:paraId="0D7A795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222</w:t>
            </w:r>
          </w:p>
          <w:p w14:paraId="2E8E1BC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55.68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D8AD3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Not enough money!</w:t>
            </w:r>
          </w:p>
          <w:p w14:paraId="1453841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Wingard needs 2495.77 leva more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F2C1D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9587.88 = 958.788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724C327E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1124.864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703A036E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>: 958.788 + 11124.864 = 12083.652</w:t>
            </w:r>
          </w:p>
          <w:p w14:paraId="7CA2964F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color w:val="00000A"/>
              </w:rPr>
              <w:t xml:space="preserve">9587.88 – 12083.652 = 2495.77 </w:t>
            </w:r>
            <w:r w:rsidRPr="006B6CF5">
              <w:rPr>
                <w:color w:val="00000A"/>
                <w:lang w:val="bg-BG"/>
              </w:rPr>
              <w:t>лева не достигат</w:t>
            </w:r>
          </w:p>
        </w:tc>
      </w:tr>
    </w:tbl>
    <w:p w14:paraId="6E065A34" w14:textId="12324199" w:rsidR="006B6CF5" w:rsidRPr="00D73B77" w:rsidRDefault="006B6CF5" w:rsidP="00D73B77">
      <w:pPr>
        <w:pStyle w:val="2"/>
      </w:pPr>
      <w:r w:rsidRPr="00D73B77">
        <w:t>Световен рекорд по плуване</w:t>
      </w:r>
    </w:p>
    <w:p w14:paraId="04BF5DB4" w14:textId="06E7FA6A" w:rsidR="006B6CF5" w:rsidRPr="006B6CF5" w:rsidRDefault="006B6CF5" w:rsidP="006B6CF5">
      <w:pPr>
        <w:rPr>
          <w:b/>
          <w:lang w:val="bg-BG"/>
        </w:rPr>
      </w:pPr>
      <w:r w:rsidRPr="006B6CF5">
        <w:rPr>
          <w:lang w:val="bg-BG"/>
        </w:rPr>
        <w:t>Иван решава да подобри Световния рекорд по плуване на дълги разстояния</w:t>
      </w:r>
      <w:r w:rsidRPr="006B6CF5">
        <w:t xml:space="preserve">. </w:t>
      </w:r>
      <w:r w:rsidRPr="006B6CF5">
        <w:rPr>
          <w:b/>
          <w:lang w:val="bg-BG"/>
        </w:rPr>
        <w:t>На конзолата се въвежда рекордът в секунд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йто Иван трябва да подобри</w:t>
      </w:r>
      <w:r w:rsidRPr="006B6CF5">
        <w:rPr>
          <w:b/>
        </w:rPr>
        <w:t xml:space="preserve">,  </w:t>
      </w:r>
      <w:r w:rsidRPr="006B6CF5">
        <w:rPr>
          <w:b/>
          <w:lang w:val="bg-BG"/>
        </w:rPr>
        <w:t>разстоянието в метр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ето трябва да преплува и времето в секунд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 xml:space="preserve">за което плува разстояние от </w:t>
      </w:r>
      <w:r w:rsidRPr="006B6CF5">
        <w:rPr>
          <w:b/>
        </w:rPr>
        <w:t xml:space="preserve">1 </w:t>
      </w:r>
      <w:r w:rsidRPr="006B6CF5">
        <w:rPr>
          <w:b/>
          <w:lang w:val="bg-BG"/>
        </w:rPr>
        <w:t>м</w:t>
      </w:r>
      <w:r w:rsidRPr="006B6CF5">
        <w:rPr>
          <w:b/>
        </w:rPr>
        <w:t>.</w:t>
      </w:r>
      <w:r w:rsidRPr="006B6CF5">
        <w:t xml:space="preserve">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>която изчислява дали се е справил със задачата</w:t>
      </w:r>
      <w:r w:rsidRPr="006B6CF5">
        <w:t xml:space="preserve">, </w:t>
      </w:r>
      <w:r w:rsidRPr="006B6CF5">
        <w:rPr>
          <w:lang w:val="bg-BG"/>
        </w:rPr>
        <w:t>като се има предвид</w:t>
      </w:r>
      <w:r w:rsidRPr="006B6CF5">
        <w:t xml:space="preserve">, </w:t>
      </w:r>
      <w:r w:rsidRPr="006B6CF5">
        <w:rPr>
          <w:lang w:val="bg-BG"/>
        </w:rPr>
        <w:t>че</w:t>
      </w:r>
      <w:r w:rsidRPr="006B6CF5">
        <w:t xml:space="preserve">: </w:t>
      </w:r>
      <w:r w:rsidRPr="006B6CF5">
        <w:rPr>
          <w:b/>
          <w:lang w:val="bg-BG"/>
        </w:rPr>
        <w:t xml:space="preserve">съпротивлението на водата го забавя на всеки </w:t>
      </w:r>
      <w:r w:rsidRPr="006B6CF5">
        <w:rPr>
          <w:b/>
        </w:rPr>
        <w:t xml:space="preserve">15 </w:t>
      </w:r>
      <w:r w:rsidRPr="006B6CF5">
        <w:rPr>
          <w:b/>
          <w:lang w:val="bg-BG"/>
        </w:rPr>
        <w:t>м</w:t>
      </w:r>
      <w:r w:rsidRPr="006B6CF5">
        <w:rPr>
          <w:b/>
        </w:rPr>
        <w:t xml:space="preserve">. </w:t>
      </w:r>
      <w:r w:rsidRPr="006B6CF5">
        <w:rPr>
          <w:b/>
          <w:lang w:val="bg-BG"/>
        </w:rPr>
        <w:t xml:space="preserve">с </w:t>
      </w:r>
      <w:r w:rsidRPr="006B6CF5">
        <w:rPr>
          <w:b/>
        </w:rPr>
        <w:t xml:space="preserve">12.5 </w:t>
      </w:r>
      <w:r w:rsidRPr="006B6CF5">
        <w:rPr>
          <w:b/>
          <w:lang w:val="bg-BG"/>
        </w:rPr>
        <w:t>секунди</w:t>
      </w:r>
      <w:r w:rsidRPr="006B6CF5">
        <w:rPr>
          <w:b/>
        </w:rPr>
        <w:t xml:space="preserve">. </w:t>
      </w:r>
      <w:r w:rsidRPr="006B6CF5">
        <w:rPr>
          <w:lang w:val="bg-BG"/>
        </w:rPr>
        <w:t>Когато се изчислява колко пъти Иван ще се забави</w:t>
      </w:r>
      <w:r w:rsidRPr="006B6CF5">
        <w:t xml:space="preserve">, </w:t>
      </w:r>
      <w:r w:rsidRPr="006B6CF5">
        <w:rPr>
          <w:lang w:val="bg-BG"/>
        </w:rPr>
        <w:t>в резултат на съпротивлението на водата</w:t>
      </w:r>
      <w:r w:rsidRPr="006B6CF5">
        <w:t xml:space="preserve">, </w:t>
      </w:r>
      <w:r w:rsidRPr="006B6CF5">
        <w:rPr>
          <w:b/>
          <w:lang w:val="bg-BG"/>
        </w:rPr>
        <w:t>резултатът трябва да се закръгли надолу до най</w:t>
      </w:r>
      <w:r w:rsidRPr="006B6CF5">
        <w:rPr>
          <w:b/>
        </w:rPr>
        <w:t>-</w:t>
      </w:r>
      <w:r w:rsidRPr="006B6CF5">
        <w:rPr>
          <w:b/>
          <w:lang w:val="bg-BG"/>
        </w:rPr>
        <w:t>близкото цяло число</w:t>
      </w:r>
      <w:r w:rsidRPr="006B6CF5">
        <w:rPr>
          <w:b/>
        </w:rPr>
        <w:t>.</w:t>
      </w:r>
    </w:p>
    <w:p w14:paraId="3C7A6994" w14:textId="67759B2B" w:rsidR="006B6CF5" w:rsidRPr="006B6CF5" w:rsidRDefault="006B6CF5" w:rsidP="006B6CF5">
      <w:pPr>
        <w:rPr>
          <w:b/>
          <w:lang w:val="bg-BG"/>
        </w:rPr>
      </w:pPr>
      <w:r w:rsidRPr="006B6CF5">
        <w:rPr>
          <w:b/>
          <w:lang w:val="bg-BG"/>
        </w:rPr>
        <w:t>Да се изчисли времето в 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 което </w:t>
      </w:r>
      <w:r w:rsidR="00416E7F" w:rsidRPr="00416E7F">
        <w:rPr>
          <w:b/>
          <w:bCs/>
          <w:lang w:val="bg-BG"/>
        </w:rPr>
        <w:t>Иван</w:t>
      </w:r>
      <w:r w:rsidR="00416E7F" w:rsidRPr="006B6CF5">
        <w:rPr>
          <w:lang w:val="bg-BG"/>
        </w:rPr>
        <w:t xml:space="preserve"> </w:t>
      </w:r>
      <w:r w:rsidRPr="006B6CF5">
        <w:rPr>
          <w:b/>
          <w:lang w:val="bg-BG"/>
        </w:rPr>
        <w:t>ще преплува разстоянието и разликата спрямо Световния рекорд</w:t>
      </w:r>
      <w:r w:rsidRPr="00E155D7">
        <w:rPr>
          <w:b/>
          <w:lang w:val="bg-BG"/>
        </w:rPr>
        <w:t xml:space="preserve">. </w:t>
      </w:r>
    </w:p>
    <w:p w14:paraId="3F312C88" w14:textId="77777777" w:rsidR="006B6CF5" w:rsidRPr="00E155D7" w:rsidRDefault="006B6CF5" w:rsidP="00D73B77">
      <w:pPr>
        <w:pStyle w:val="3"/>
        <w:rPr>
          <w:lang w:val="bg-BG"/>
        </w:rPr>
      </w:pPr>
      <w:r w:rsidRPr="00E155D7">
        <w:rPr>
          <w:lang w:val="bg-BG"/>
        </w:rPr>
        <w:lastRenderedPageBreak/>
        <w:t>Вход</w:t>
      </w:r>
    </w:p>
    <w:p w14:paraId="5C86281C" w14:textId="77777777" w:rsidR="006B6CF5" w:rsidRPr="006B6CF5" w:rsidRDefault="006B6CF5" w:rsidP="006B6CF5">
      <w:pPr>
        <w:jc w:val="both"/>
        <w:rPr>
          <w:lang w:val="bg-BG"/>
        </w:rPr>
      </w:pPr>
      <w:r w:rsidRPr="006B6CF5">
        <w:rPr>
          <w:lang w:val="bg-BG"/>
        </w:rPr>
        <w:t xml:space="preserve">От конзолата се четат </w:t>
      </w:r>
      <w:r w:rsidRPr="00E155D7">
        <w:rPr>
          <w:b/>
          <w:lang w:val="bg-BG"/>
        </w:rPr>
        <w:t xml:space="preserve">3 </w:t>
      </w:r>
      <w:r w:rsidRPr="006B6CF5">
        <w:rPr>
          <w:b/>
          <w:lang w:val="bg-BG"/>
        </w:rPr>
        <w:t>реда</w:t>
      </w:r>
      <w:r w:rsidRPr="00E155D7">
        <w:rPr>
          <w:lang w:val="bg-BG"/>
        </w:rPr>
        <w:t>:</w:t>
      </w:r>
    </w:p>
    <w:p w14:paraId="21BD97AF" w14:textId="77777777" w:rsidR="006B6CF5" w:rsidRPr="006B6CF5" w:rsidRDefault="006B6CF5" w:rsidP="006B6CF5">
      <w:pPr>
        <w:pStyle w:val="ac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 xml:space="preserve">Рекордът в секунди </w:t>
      </w:r>
      <w:r w:rsidRPr="00E155D7">
        <w:rPr>
          <w:b/>
          <w:lang w:val="bg-BG"/>
        </w:rPr>
        <w:t xml:space="preserve">–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;</w:t>
      </w:r>
    </w:p>
    <w:p w14:paraId="0170E26E" w14:textId="77777777" w:rsidR="006B6CF5" w:rsidRPr="006B6CF5" w:rsidRDefault="006B6CF5" w:rsidP="006B6CF5">
      <w:pPr>
        <w:pStyle w:val="ac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 xml:space="preserve">Разстоянието в метри </w:t>
      </w:r>
      <w:r w:rsidRPr="00E155D7">
        <w:rPr>
          <w:b/>
          <w:lang w:val="bg-BG"/>
        </w:rPr>
        <w:t xml:space="preserve">–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;</w:t>
      </w:r>
    </w:p>
    <w:p w14:paraId="62AB3EDF" w14:textId="77777777" w:rsidR="006B6CF5" w:rsidRPr="006B6CF5" w:rsidRDefault="006B6CF5" w:rsidP="006B6CF5">
      <w:pPr>
        <w:pStyle w:val="ac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>Времето в 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 което плува разстояние от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>м</w:t>
      </w:r>
      <w:r w:rsidRPr="00E155D7">
        <w:rPr>
          <w:b/>
          <w:lang w:val="bg-BG"/>
        </w:rPr>
        <w:t>.</w:t>
      </w:r>
      <w:r w:rsidRPr="00E155D7">
        <w:rPr>
          <w:lang w:val="bg-BG"/>
        </w:rPr>
        <w:t xml:space="preserve"> </w:t>
      </w:r>
      <w:r w:rsidRPr="00E155D7">
        <w:rPr>
          <w:b/>
          <w:lang w:val="bg-BG"/>
        </w:rPr>
        <w:t xml:space="preserve">-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.</w:t>
      </w:r>
    </w:p>
    <w:p w14:paraId="5E97D198" w14:textId="77777777" w:rsidR="006B6CF5" w:rsidRPr="00E155D7" w:rsidRDefault="006B6CF5" w:rsidP="00D73B77">
      <w:pPr>
        <w:pStyle w:val="3"/>
        <w:rPr>
          <w:lang w:val="bg-BG"/>
        </w:rPr>
      </w:pPr>
      <w:r w:rsidRPr="00E155D7">
        <w:rPr>
          <w:lang w:val="bg-BG"/>
        </w:rPr>
        <w:t>Изход</w:t>
      </w:r>
    </w:p>
    <w:p w14:paraId="01509EB2" w14:textId="77777777" w:rsidR="006B6CF5" w:rsidRPr="006B6CF5" w:rsidRDefault="006B6CF5" w:rsidP="006B6CF5">
      <w:pPr>
        <w:jc w:val="both"/>
        <w:rPr>
          <w:lang w:val="bg-BG"/>
        </w:rPr>
      </w:pPr>
      <w:r w:rsidRPr="006B6CF5">
        <w:rPr>
          <w:lang w:val="bg-BG"/>
        </w:rPr>
        <w:t>Отпечатването на конзолата зависи от резултата</w:t>
      </w:r>
      <w:r w:rsidRPr="00E155D7">
        <w:rPr>
          <w:lang w:val="bg-BG"/>
        </w:rPr>
        <w:t>:</w:t>
      </w:r>
    </w:p>
    <w:p w14:paraId="0CE4CA6A" w14:textId="1CFAAB15" w:rsidR="006B6CF5" w:rsidRPr="006B6CF5" w:rsidRDefault="006B6CF5" w:rsidP="006B6CF5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t xml:space="preserve">Ако </w:t>
      </w:r>
      <w:r w:rsidRPr="006B6CF5">
        <w:rPr>
          <w:rFonts w:eastAsia="Times New Roman" w:cs="Arial"/>
          <w:b/>
          <w:lang w:val="bg-BG"/>
        </w:rPr>
        <w:t>Иван е подобрил Световния рекорд</w:t>
      </w:r>
      <w:r w:rsidR="00D07253"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Pr="006B6CF5">
        <w:rPr>
          <w:rFonts w:eastAsia="Times New Roman" w:cs="Arial"/>
          <w:lang w:val="bg-BG"/>
        </w:rPr>
        <w:t xml:space="preserve"> отпечатваме</w:t>
      </w:r>
      <w:r w:rsidRPr="00E155D7">
        <w:rPr>
          <w:rFonts w:eastAsia="Times New Roman" w:cs="Arial"/>
          <w:lang w:val="bg-BG"/>
        </w:rPr>
        <w:t>:</w:t>
      </w:r>
    </w:p>
    <w:p w14:paraId="4035FD61" w14:textId="77777777" w:rsidR="006B6CF5" w:rsidRPr="006B6CF5" w:rsidRDefault="006B6CF5" w:rsidP="006B6CF5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6B6CF5">
        <w:rPr>
          <w:rFonts w:ascii="Consolas" w:hAnsi="Consolas"/>
          <w:b/>
          <w:noProof/>
        </w:rPr>
        <w:t>"</w:t>
      </w:r>
      <w:r w:rsidRPr="006B6CF5">
        <w:rPr>
          <w:noProof/>
        </w:rPr>
        <w:t xml:space="preserve"> </w:t>
      </w:r>
      <w:r w:rsidRPr="006B6CF5">
        <w:rPr>
          <w:rFonts w:ascii="Consolas" w:hAnsi="Consolas"/>
          <w:b/>
          <w:noProof/>
        </w:rPr>
        <w:t>Yes, he succeeded! The new world record is {</w:t>
      </w:r>
      <w:r w:rsidRPr="006B6CF5">
        <w:rPr>
          <w:rFonts w:cstheme="minorHAnsi"/>
          <w:b/>
          <w:noProof/>
          <w:lang w:val="bg-BG"/>
        </w:rPr>
        <w:t>времето на Иван</w:t>
      </w:r>
      <w:r w:rsidRPr="006B6CF5">
        <w:rPr>
          <w:rFonts w:ascii="Consolas" w:hAnsi="Consolas"/>
          <w:b/>
          <w:noProof/>
        </w:rPr>
        <w:t>} seconds."</w:t>
      </w:r>
    </w:p>
    <w:p w14:paraId="72465268" w14:textId="25B0C6FB" w:rsidR="006B6CF5" w:rsidRPr="006B6CF5" w:rsidRDefault="006B6CF5" w:rsidP="006B6CF5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t xml:space="preserve">Ако </w:t>
      </w:r>
      <w:r w:rsidRPr="006B6CF5">
        <w:rPr>
          <w:rFonts w:eastAsia="Times New Roman" w:cs="Arial"/>
          <w:b/>
          <w:lang w:val="bg-BG"/>
        </w:rPr>
        <w:t>НЕ е подобрил рекорда</w:t>
      </w:r>
      <w:r w:rsidR="00D07253">
        <w:rPr>
          <w:rFonts w:eastAsia="Times New Roman" w:cs="Arial"/>
          <w:b/>
          <w:lang w:val="bg-BG"/>
        </w:rPr>
        <w:t xml:space="preserve"> (времето му е по-голямо или равно на рекорда)</w:t>
      </w:r>
      <w:r w:rsidRPr="006B6CF5">
        <w:rPr>
          <w:rFonts w:eastAsia="Times New Roman" w:cs="Arial"/>
          <w:b/>
          <w:lang w:val="bg-BG"/>
        </w:rPr>
        <w:t xml:space="preserve"> </w:t>
      </w:r>
      <w:r w:rsidRPr="006B6CF5">
        <w:rPr>
          <w:rFonts w:eastAsia="Times New Roman" w:cs="Arial"/>
          <w:lang w:val="bg-BG"/>
        </w:rPr>
        <w:t>отпечатваме</w:t>
      </w:r>
      <w:r w:rsidRPr="00E155D7">
        <w:rPr>
          <w:rFonts w:eastAsia="Times New Roman" w:cs="Arial"/>
          <w:lang w:val="bg-BG"/>
        </w:rPr>
        <w:t>:</w:t>
      </w:r>
    </w:p>
    <w:p w14:paraId="0ED451FA" w14:textId="77777777" w:rsidR="006B6CF5" w:rsidRPr="006B6CF5" w:rsidRDefault="006B6CF5" w:rsidP="006B6CF5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6B6CF5">
        <w:rPr>
          <w:rFonts w:ascii="Consolas" w:hAnsi="Consolas"/>
          <w:b/>
          <w:noProof/>
        </w:rPr>
        <w:t>"No, he failed! He was {</w:t>
      </w:r>
      <w:r w:rsidRPr="006B6CF5">
        <w:rPr>
          <w:rFonts w:cstheme="minorHAnsi"/>
          <w:b/>
          <w:noProof/>
          <w:lang w:val="bg-BG"/>
        </w:rPr>
        <w:t>недостигащите секунди</w:t>
      </w:r>
      <w:r w:rsidRPr="006B6CF5">
        <w:rPr>
          <w:rFonts w:ascii="Consolas" w:hAnsi="Consolas"/>
          <w:b/>
          <w:noProof/>
        </w:rPr>
        <w:t>} seconds slower."</w:t>
      </w:r>
    </w:p>
    <w:p w14:paraId="02599068" w14:textId="77777777" w:rsidR="006B6CF5" w:rsidRPr="006B6CF5" w:rsidRDefault="006B6CF5" w:rsidP="006B6CF5">
      <w:pPr>
        <w:contextualSpacing/>
        <w:jc w:val="both"/>
        <w:rPr>
          <w:rFonts w:cstheme="minorHAnsi"/>
          <w:noProof/>
          <w:lang w:val="bg-BG"/>
        </w:rPr>
      </w:pPr>
      <w:r w:rsidRPr="006B6CF5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155D7">
        <w:rPr>
          <w:rFonts w:cstheme="minorHAnsi"/>
          <w:noProof/>
          <w:lang w:val="bg-BG"/>
        </w:rPr>
        <w:t>.</w:t>
      </w:r>
    </w:p>
    <w:p w14:paraId="41059C2E" w14:textId="77777777" w:rsidR="006B6CF5" w:rsidRPr="00D73B77" w:rsidRDefault="006B6CF5" w:rsidP="00D73B77">
      <w:pPr>
        <w:pStyle w:val="3"/>
      </w:pPr>
      <w:r w:rsidRPr="00D73B77">
        <w:t>Примерен вход и изход</w:t>
      </w:r>
    </w:p>
    <w:tbl>
      <w:tblPr>
        <w:tblStyle w:val="af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9"/>
        <w:gridCol w:w="3119"/>
        <w:gridCol w:w="6237"/>
      </w:tblGrid>
      <w:tr w:rsidR="006B6CF5" w:rsidRPr="006B6CF5" w14:paraId="30C1C78E" w14:textId="77777777" w:rsidTr="00302116">
        <w:tc>
          <w:tcPr>
            <w:tcW w:w="1219" w:type="dxa"/>
            <w:shd w:val="clear" w:color="auto" w:fill="D9D9D9"/>
          </w:tcPr>
          <w:p w14:paraId="0F45659C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7457D46E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687D7A18" w14:textId="77777777" w:rsidR="006B6CF5" w:rsidRPr="006B6CF5" w:rsidRDefault="006B6CF5" w:rsidP="00302116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B6CF5" w:rsidRPr="006B6CF5" w14:paraId="5C6D19AB" w14:textId="77777777" w:rsidTr="00302116">
        <w:trPr>
          <w:trHeight w:val="406"/>
        </w:trPr>
        <w:tc>
          <w:tcPr>
            <w:tcW w:w="1219" w:type="dxa"/>
          </w:tcPr>
          <w:p w14:paraId="15116E73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14:paraId="58C6FFC7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14:paraId="654F528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14:paraId="2F1CF73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14:paraId="054465A7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6B6CF5">
              <w:rPr>
                <w:rFonts w:eastAsia="Calibri" w:cs="Times New Roman"/>
                <w:b/>
                <w:color w:val="0070C0"/>
              </w:rPr>
              <w:t>1500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6B6CF5">
              <w:rPr>
                <w:rFonts w:eastAsia="Calibri" w:cs="Times New Roman"/>
                <w:b/>
              </w:rPr>
              <w:t xml:space="preserve">.:  </w:t>
            </w:r>
            <w:r w:rsidRPr="006B6CF5">
              <w:rPr>
                <w:rFonts w:eastAsia="Calibri" w:cs="Times New Roman"/>
                <w:b/>
                <w:color w:val="0070C0"/>
              </w:rPr>
              <w:t>1500</w:t>
            </w:r>
            <w:r w:rsidRPr="006B6CF5">
              <w:rPr>
                <w:rFonts w:eastAsia="Calibri" w:cs="Times New Roman"/>
                <w:b/>
              </w:rPr>
              <w:t xml:space="preserve"> * </w:t>
            </w:r>
            <w:r w:rsidRPr="006B6CF5">
              <w:rPr>
                <w:rFonts w:eastAsia="Calibri" w:cs="Times New Roman"/>
                <w:b/>
                <w:color w:val="00B050"/>
              </w:rPr>
              <w:t>20</w:t>
            </w:r>
            <w:r w:rsidRPr="006B6CF5">
              <w:rPr>
                <w:rFonts w:eastAsia="Calibri" w:cs="Times New Roman"/>
                <w:b/>
              </w:rPr>
              <w:t xml:space="preserve"> = </w:t>
            </w:r>
            <w:r w:rsidRPr="006B6CF5">
              <w:rPr>
                <w:rFonts w:eastAsia="Calibri" w:cs="Times New Roman"/>
                <w:b/>
                <w:color w:val="92D050"/>
              </w:rPr>
              <w:t>30000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  <w:p w14:paraId="2BFC7064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6B6CF5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0E707310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E155D7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0AFAF246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Общо време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E155D7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582D2984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E155D7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E155D7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14:paraId="579E8EBC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Времето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6B6CF5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14:paraId="78D69DB5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</w:rPr>
            </w:pPr>
            <w:r w:rsidRPr="006B6CF5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6B6CF5">
              <w:rPr>
                <w:rFonts w:eastAsia="Calibri" w:cs="Times New Roman"/>
                <w:b/>
              </w:rPr>
              <w:t xml:space="preserve"> – </w:t>
            </w:r>
            <w:r w:rsidRPr="006B6CF5">
              <w:rPr>
                <w:rFonts w:eastAsia="Calibri" w:cs="Times New Roman"/>
                <w:b/>
                <w:color w:val="FF0000"/>
              </w:rPr>
              <w:t>10464</w:t>
            </w:r>
            <w:r w:rsidRPr="006B6CF5">
              <w:rPr>
                <w:rFonts w:eastAsia="Calibri" w:cs="Times New Roman"/>
                <w:b/>
              </w:rPr>
              <w:t xml:space="preserve"> = 20786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</w:tc>
      </w:tr>
      <w:tr w:rsidR="006B6CF5" w:rsidRPr="006B6CF5" w14:paraId="4D2E02B8" w14:textId="77777777" w:rsidTr="00302116">
        <w:tc>
          <w:tcPr>
            <w:tcW w:w="1219" w:type="dxa"/>
            <w:shd w:val="clear" w:color="auto" w:fill="D9D9D9"/>
          </w:tcPr>
          <w:p w14:paraId="607EAB22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76781469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77B3F0E9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6B6CF5" w:rsidRPr="00084EC0" w14:paraId="4B51EB0C" w14:textId="77777777" w:rsidTr="00302116">
        <w:trPr>
          <w:trHeight w:val="406"/>
        </w:trPr>
        <w:tc>
          <w:tcPr>
            <w:tcW w:w="1219" w:type="dxa"/>
          </w:tcPr>
          <w:p w14:paraId="792B323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14:paraId="0932855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14:paraId="7231D27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14:paraId="7C62F43E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14:paraId="7B40DB8A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6B6CF5">
              <w:rPr>
                <w:rFonts w:eastAsia="Calibri" w:cs="Times New Roman"/>
                <w:b/>
                <w:color w:val="92D050"/>
              </w:rPr>
              <w:t>3017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6B6CF5">
              <w:rPr>
                <w:rFonts w:eastAsia="Calibri" w:cs="Times New Roman"/>
                <w:b/>
              </w:rPr>
              <w:t xml:space="preserve">.: </w:t>
            </w:r>
            <w:r w:rsidRPr="006B6CF5">
              <w:rPr>
                <w:rFonts w:eastAsia="Calibri" w:cs="Times New Roman"/>
                <w:b/>
                <w:color w:val="92D050"/>
              </w:rPr>
              <w:t>3017</w:t>
            </w:r>
            <w:r w:rsidRPr="006B6CF5">
              <w:rPr>
                <w:rFonts w:eastAsia="Calibri" w:cs="Times New Roman"/>
                <w:b/>
              </w:rPr>
              <w:t xml:space="preserve"> * </w:t>
            </w:r>
            <w:r w:rsidRPr="006B6CF5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6B6CF5">
              <w:rPr>
                <w:rFonts w:eastAsia="Calibri" w:cs="Times New Roman"/>
                <w:b/>
              </w:rPr>
              <w:t xml:space="preserve">= </w:t>
            </w:r>
            <w:r w:rsidRPr="006B6CF5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  <w:p w14:paraId="0233486E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6B6CF5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046E4ADA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E155D7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163A4B17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Общо време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E155D7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555F7D2C" w14:textId="77777777" w:rsidR="006B6CF5" w:rsidRPr="00E155D7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E155D7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14:paraId="0833FD8B" w14:textId="77777777" w:rsidR="004B1621" w:rsidRPr="00CC7047" w:rsidRDefault="004B1621" w:rsidP="004B1621">
      <w:pPr>
        <w:pStyle w:val="2"/>
        <w:numPr>
          <w:ilvl w:val="0"/>
          <w:numId w:val="0"/>
        </w:numPr>
        <w:spacing w:before="0" w:after="80"/>
        <w:ind w:left="360" w:hanging="360"/>
        <w:rPr>
          <w:lang w:val="bg-BG"/>
        </w:rPr>
      </w:pPr>
      <w:r>
        <w:t xml:space="preserve">7. </w:t>
      </w:r>
      <w:r w:rsidRPr="00CC7047">
        <w:rPr>
          <w:lang w:val="bg-BG"/>
        </w:rPr>
        <w:t xml:space="preserve">Пазаруване </w:t>
      </w:r>
    </w:p>
    <w:p w14:paraId="4D9261CC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 xml:space="preserve">Петър иска да купи </w:t>
      </w:r>
      <w:r w:rsidRPr="00CC7047">
        <w:rPr>
          <w:b/>
          <w:lang w:val="bg-BG"/>
        </w:rPr>
        <w:t>N</w:t>
      </w:r>
      <w:r w:rsidRPr="00CC7047">
        <w:rPr>
          <w:lang w:val="bg-BG"/>
        </w:rPr>
        <w:t xml:space="preserve"> видеокарти, </w:t>
      </w:r>
      <w:r w:rsidRPr="00CC7047">
        <w:rPr>
          <w:b/>
          <w:lang w:val="bg-BG"/>
        </w:rPr>
        <w:t>M</w:t>
      </w:r>
      <w:r w:rsidRPr="00CC7047">
        <w:rPr>
          <w:lang w:val="bg-BG"/>
        </w:rPr>
        <w:t xml:space="preserve"> процесора и </w:t>
      </w:r>
      <w:r w:rsidRPr="00CC7047">
        <w:rPr>
          <w:b/>
          <w:lang w:val="bg-BG"/>
        </w:rPr>
        <w:t>P</w:t>
      </w:r>
      <w:r w:rsidRPr="00CC7047">
        <w:rPr>
          <w:lang w:val="bg-BG"/>
        </w:rPr>
        <w:t xml:space="preserve"> на брой рам памет. Ако броя на видеокартите е </w:t>
      </w:r>
      <w:r w:rsidRPr="00CC7047">
        <w:rPr>
          <w:b/>
          <w:lang w:val="bg-BG"/>
        </w:rPr>
        <w:t>по-голям</w:t>
      </w:r>
      <w:r w:rsidRPr="00CC7047">
        <w:rPr>
          <w:lang w:val="bg-BG"/>
        </w:rPr>
        <w:t xml:space="preserve"> от този на процесорите получава </w:t>
      </w:r>
      <w:r w:rsidRPr="00CC7047">
        <w:rPr>
          <w:b/>
          <w:lang w:val="bg-BG"/>
        </w:rPr>
        <w:t>15% отстъпка</w:t>
      </w:r>
      <w:r w:rsidRPr="00CC7047">
        <w:rPr>
          <w:lang w:val="bg-BG"/>
        </w:rPr>
        <w:t xml:space="preserve"> от крайната сметка. Важат следните цени:</w:t>
      </w:r>
    </w:p>
    <w:p w14:paraId="03BEBC52" w14:textId="77777777" w:rsidR="004B1621" w:rsidRPr="00CC7047" w:rsidRDefault="004B1621" w:rsidP="004B1621">
      <w:pPr>
        <w:pStyle w:val="ac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Видеокарта – </w:t>
      </w:r>
      <w:r w:rsidRPr="00CC7047">
        <w:rPr>
          <w:b/>
          <w:bCs/>
          <w:lang w:val="bg-BG"/>
        </w:rPr>
        <w:t>250 лв./бр</w:t>
      </w:r>
      <w:r w:rsidRPr="00CC7047">
        <w:rPr>
          <w:lang w:val="bg-BG"/>
        </w:rPr>
        <w:t>.</w:t>
      </w:r>
    </w:p>
    <w:p w14:paraId="474B527B" w14:textId="77777777" w:rsidR="004B1621" w:rsidRPr="00CC7047" w:rsidRDefault="004B1621" w:rsidP="004B1621">
      <w:pPr>
        <w:pStyle w:val="ac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Процесор – </w:t>
      </w:r>
      <w:r w:rsidRPr="00CC7047">
        <w:rPr>
          <w:b/>
          <w:bCs/>
          <w:lang w:val="bg-BG"/>
        </w:rPr>
        <w:t>35% от цената на закупените видеокарти/бр</w:t>
      </w:r>
      <w:r w:rsidRPr="00CC7047">
        <w:rPr>
          <w:lang w:val="bg-BG"/>
        </w:rPr>
        <w:t>.</w:t>
      </w:r>
    </w:p>
    <w:p w14:paraId="2FA81778" w14:textId="77777777" w:rsidR="004B1621" w:rsidRPr="00CC7047" w:rsidRDefault="004B1621" w:rsidP="004B1621">
      <w:pPr>
        <w:pStyle w:val="ac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Рам памет – </w:t>
      </w:r>
      <w:r w:rsidRPr="00CC7047">
        <w:rPr>
          <w:b/>
          <w:bCs/>
          <w:lang w:val="bg-BG"/>
        </w:rPr>
        <w:t>10% от цената на закупените видеокарти/бр</w:t>
      </w:r>
      <w:r w:rsidRPr="00CC7047">
        <w:rPr>
          <w:lang w:val="bg-BG"/>
        </w:rPr>
        <w:t>.</w:t>
      </w:r>
    </w:p>
    <w:p w14:paraId="5E9927D1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Да се изчисли нужната сума за закупуване на материалите и да се пресметне дали бюджета ще му стигне.</w:t>
      </w:r>
    </w:p>
    <w:p w14:paraId="349952DF" w14:textId="77777777" w:rsidR="004B1621" w:rsidRPr="00CC7047" w:rsidRDefault="004B1621" w:rsidP="004B1621">
      <w:pPr>
        <w:pStyle w:val="3"/>
        <w:spacing w:before="0" w:after="0"/>
        <w:rPr>
          <w:lang w:val="bg-BG"/>
        </w:rPr>
      </w:pPr>
      <w:r w:rsidRPr="00CC7047">
        <w:rPr>
          <w:lang w:val="bg-BG"/>
        </w:rPr>
        <w:t>Вход</w:t>
      </w:r>
    </w:p>
    <w:p w14:paraId="790CF599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Входът се състои от четири реда:</w:t>
      </w:r>
    </w:p>
    <w:p w14:paraId="0136DE74" w14:textId="49CC5BA0" w:rsidR="004B1621" w:rsidRPr="00CC7047" w:rsidRDefault="004B1621" w:rsidP="004B1621">
      <w:pPr>
        <w:pStyle w:val="ac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юджетът на Петър - </w:t>
      </w:r>
      <w:r w:rsidRPr="00CC7047">
        <w:rPr>
          <w:b/>
          <w:lang w:val="bg-BG"/>
        </w:rPr>
        <w:t>реалн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.0</w:t>
      </w:r>
      <w:r w:rsidRPr="00CC7047">
        <w:rPr>
          <w:b/>
          <w:lang w:val="bg-BG"/>
        </w:rPr>
        <w:t>…100000.0]</w:t>
      </w:r>
    </w:p>
    <w:p w14:paraId="3100C2F6" w14:textId="1CF6BAF8" w:rsidR="004B1621" w:rsidRPr="00CC7047" w:rsidRDefault="004B1621" w:rsidP="004B1621">
      <w:pPr>
        <w:pStyle w:val="ac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видеокарт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05442167" w14:textId="12BB304D" w:rsidR="004B1621" w:rsidRPr="00CC7047" w:rsidRDefault="004B1621" w:rsidP="004B1621">
      <w:pPr>
        <w:pStyle w:val="ac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процесор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21C216B8" w14:textId="46F7DD32" w:rsidR="004B1621" w:rsidRPr="00CC7047" w:rsidRDefault="004B1621" w:rsidP="004B1621">
      <w:pPr>
        <w:pStyle w:val="ac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рам памет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2DEE45B5" w14:textId="77777777" w:rsidR="004B1621" w:rsidRPr="00CC7047" w:rsidRDefault="004B1621" w:rsidP="004B1621">
      <w:pPr>
        <w:pStyle w:val="3"/>
        <w:spacing w:before="0" w:after="0"/>
        <w:rPr>
          <w:lang w:val="bg-BG"/>
        </w:rPr>
      </w:pPr>
      <w:r w:rsidRPr="00CC7047">
        <w:rPr>
          <w:lang w:val="bg-BG"/>
        </w:rPr>
        <w:t>Изход</w:t>
      </w:r>
    </w:p>
    <w:p w14:paraId="28F4FD12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На конзолата се отпечатва 1 ред, който трябва да изглежда по следния начин:</w:t>
      </w:r>
    </w:p>
    <w:p w14:paraId="599D623C" w14:textId="77777777" w:rsidR="004B1621" w:rsidRPr="00CC7047" w:rsidRDefault="004B1621" w:rsidP="004B1621">
      <w:pPr>
        <w:pStyle w:val="ac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lastRenderedPageBreak/>
        <w:t>Ако бюджета е достатъчен:</w:t>
      </w:r>
    </w:p>
    <w:p w14:paraId="05CE6CF5" w14:textId="77777777" w:rsidR="004B1621" w:rsidRPr="00CC7047" w:rsidRDefault="004B1621" w:rsidP="004B1621">
      <w:pPr>
        <w:pStyle w:val="ac"/>
        <w:spacing w:before="0" w:after="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You have </w:t>
      </w:r>
      <w:r w:rsidRPr="00CC7047">
        <w:rPr>
          <w:rFonts w:cstheme="minorHAnsi"/>
          <w:b/>
          <w:lang w:val="bg-BG"/>
        </w:rPr>
        <w:t>{остатъчен бюджет}</w:t>
      </w:r>
      <w:r w:rsidRPr="00CC7047">
        <w:rPr>
          <w:rFonts w:ascii="Consolas" w:hAnsi="Consolas"/>
          <w:b/>
          <w:lang w:val="bg-BG"/>
        </w:rPr>
        <w:t xml:space="preserve"> leva left!</w:t>
      </w:r>
      <w:r w:rsidRPr="00CC7047">
        <w:rPr>
          <w:rFonts w:ascii="Consolas" w:hAnsi="Consolas"/>
          <w:lang w:val="bg-BG"/>
        </w:rPr>
        <w:t>"</w:t>
      </w:r>
    </w:p>
    <w:p w14:paraId="5B36A401" w14:textId="77777777" w:rsidR="004B1621" w:rsidRPr="00CC7047" w:rsidRDefault="004B1621" w:rsidP="004B1621">
      <w:pPr>
        <w:pStyle w:val="ac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сумата надхвърля бюджета:</w:t>
      </w:r>
    </w:p>
    <w:p w14:paraId="5A3EB29F" w14:textId="77777777" w:rsidR="004B1621" w:rsidRPr="00CC7047" w:rsidRDefault="004B1621" w:rsidP="004B1621">
      <w:pPr>
        <w:spacing w:before="0" w:after="0"/>
        <w:ind w:left="72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Not enough money! You need </w:t>
      </w:r>
      <w:r w:rsidRPr="00CC7047">
        <w:rPr>
          <w:rFonts w:cstheme="minorHAnsi"/>
          <w:b/>
          <w:lang w:val="bg-BG"/>
        </w:rPr>
        <w:t>{нужна сума}</w:t>
      </w:r>
      <w:r w:rsidRPr="00CC7047">
        <w:rPr>
          <w:rFonts w:ascii="Consolas" w:hAnsi="Consolas"/>
          <w:b/>
          <w:lang w:val="bg-BG"/>
        </w:rPr>
        <w:t xml:space="preserve"> leva more!</w:t>
      </w:r>
      <w:r w:rsidRPr="00CC7047">
        <w:rPr>
          <w:rFonts w:ascii="Consolas" w:hAnsi="Consolas"/>
          <w:lang w:val="bg-BG"/>
        </w:rPr>
        <w:t>"</w:t>
      </w:r>
    </w:p>
    <w:p w14:paraId="32576C0F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Резултатът да се форматира до втория знак след десетичната запетая.</w:t>
      </w:r>
    </w:p>
    <w:p w14:paraId="5ED93D4F" w14:textId="77777777" w:rsidR="004B1621" w:rsidRPr="00CC7047" w:rsidRDefault="004B1621" w:rsidP="004B1621">
      <w:pPr>
        <w:pStyle w:val="3"/>
        <w:spacing w:before="0" w:after="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af"/>
        <w:tblW w:w="108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684"/>
        <w:gridCol w:w="5310"/>
      </w:tblGrid>
      <w:tr w:rsidR="004B1621" w:rsidRPr="00CC7047" w14:paraId="76468008" w14:textId="77777777" w:rsidTr="00407A81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11F2F0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1C8F6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A7752A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Обяснения</w:t>
            </w:r>
          </w:p>
        </w:tc>
      </w:tr>
      <w:tr w:rsidR="004B1621" w:rsidRPr="00CC7047" w14:paraId="03B6804D" w14:textId="77777777" w:rsidTr="00407A81">
        <w:trPr>
          <w:trHeight w:val="806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AA074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00</w:t>
            </w:r>
          </w:p>
          <w:p w14:paraId="71DA4B31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2</w:t>
            </w:r>
          </w:p>
          <w:p w14:paraId="5E839AD3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79D76C96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DB1D3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198.75 leva left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BC4E5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00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0CCD457C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2 * 250 = 500 лв.</w:t>
            </w:r>
          </w:p>
          <w:p w14:paraId="39EF53A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D6A1C6F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500 = 175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AD19DE6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175 = 175 лв.</w:t>
            </w:r>
          </w:p>
          <w:p w14:paraId="36A356A6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33FECD5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500 = 50 лв.</w:t>
            </w:r>
          </w:p>
          <w:p w14:paraId="366D68A4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Сума за рам памет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3 * 50 = 15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1E543D70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0C5ADB5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500 + 175 + 150 = 825 лв.</w:t>
            </w:r>
          </w:p>
          <w:p w14:paraId="5AA5BF2F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825 – 15% = 701.25 лв.</w:t>
            </w:r>
          </w:p>
          <w:p w14:paraId="23A46463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701.25 &lt;= 90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74ABFC88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са му достатъчни </w:t>
            </w:r>
          </w:p>
          <w:p w14:paraId="0503F40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остават 900 – 701.25 =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198.75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  <w:tr w:rsidR="004B1621" w:rsidRPr="00CC7047" w14:paraId="4C6BE486" w14:textId="77777777" w:rsidTr="00407A81">
        <w:trPr>
          <w:trHeight w:val="968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4BAD4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20.45</w:t>
            </w:r>
          </w:p>
          <w:p w14:paraId="32601AFA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  <w:p w14:paraId="2BF7B8FF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5980CFC0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bCs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ECCAC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Not enough money! You need 3.92 leva</w:t>
            </w:r>
            <w:r>
              <w:rPr>
                <w:rFonts w:ascii="Consolas" w:hAnsi="Consolas"/>
                <w:lang w:val="bg-BG"/>
              </w:rPr>
              <w:t xml:space="preserve"> </w:t>
            </w:r>
            <w:r w:rsidRPr="00CC7047">
              <w:rPr>
                <w:rFonts w:ascii="Consolas" w:hAnsi="Consolas"/>
                <w:lang w:val="bg-BG"/>
              </w:rPr>
              <w:t>more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EA6BE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0</w:t>
            </w:r>
            <w:r>
              <w:rPr>
                <w:rFonts w:eastAsia="Times New Roman" w:cs="Calibri"/>
                <w:spacing w:val="3"/>
                <w:lang w:val="bg-BG" w:eastAsia="bg-BG"/>
              </w:rPr>
              <w:t>.4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5F7FB312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3 * 250 = 750 лв.</w:t>
            </w:r>
          </w:p>
          <w:p w14:paraId="410590A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0D8C4692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 = 262.50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97BFCF8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262.50  = 262.50  лв.</w:t>
            </w:r>
          </w:p>
          <w:p w14:paraId="04A49D33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A2F5E9B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750 = 75 лв.</w:t>
            </w:r>
          </w:p>
          <w:p w14:paraId="464D392C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рам памет: 1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*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1B973729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132BE222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262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158EFBB6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>: 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– 15% =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295B21ED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&gt;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0.45</w:t>
            </w:r>
          </w:p>
          <w:p w14:paraId="28314C67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не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са му достатъчни </w:t>
            </w:r>
          </w:p>
          <w:p w14:paraId="064CD3F4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ascii="Calibri" w:eastAsia="Times New Roman" w:hAnsi="Calibri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нужни са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– 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9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20.45 = 3.92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</w:tbl>
    <w:p w14:paraId="622ABAF3" w14:textId="77777777" w:rsidR="004B1621" w:rsidRPr="00CC7047" w:rsidRDefault="004B1621" w:rsidP="004B1621">
      <w:pPr>
        <w:pStyle w:val="2"/>
        <w:numPr>
          <w:ilvl w:val="0"/>
          <w:numId w:val="0"/>
        </w:numPr>
        <w:spacing w:before="40"/>
        <w:rPr>
          <w:lang w:val="bg-BG"/>
        </w:rPr>
      </w:pPr>
      <w:r>
        <w:t xml:space="preserve">8. </w:t>
      </w:r>
      <w:r w:rsidRPr="00CC7047">
        <w:rPr>
          <w:lang w:val="bg-BG"/>
        </w:rPr>
        <w:t>Обедна почивка</w:t>
      </w:r>
    </w:p>
    <w:p w14:paraId="1C52E70D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14:paraId="3376B158" w14:textId="77777777" w:rsidR="004B1621" w:rsidRPr="00CC7047" w:rsidRDefault="004B1621" w:rsidP="004B1621">
      <w:pPr>
        <w:pStyle w:val="3"/>
        <w:spacing w:before="40"/>
        <w:rPr>
          <w:lang w:val="bg-BG"/>
        </w:rPr>
      </w:pPr>
      <w:r w:rsidRPr="00CC7047">
        <w:rPr>
          <w:lang w:val="bg-BG"/>
        </w:rPr>
        <w:t>Вход</w:t>
      </w:r>
    </w:p>
    <w:p w14:paraId="6B7E4BB7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14:paraId="672BA802" w14:textId="77777777" w:rsidR="004B1621" w:rsidRPr="00CC7047" w:rsidRDefault="004B1621" w:rsidP="004B1621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14:paraId="10D950BC" w14:textId="77777777" w:rsidR="004B1621" w:rsidRPr="00CC7047" w:rsidRDefault="004B1621" w:rsidP="004B1621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14:paraId="7BFB075F" w14:textId="77777777" w:rsidR="004B1621" w:rsidRPr="00CC7047" w:rsidRDefault="004B1621" w:rsidP="004B1621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lastRenderedPageBreak/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14:paraId="6856C7DD" w14:textId="77777777" w:rsidR="004B1621" w:rsidRPr="00CC7047" w:rsidRDefault="004B1621" w:rsidP="004B1621">
      <w:pPr>
        <w:pStyle w:val="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14:paraId="643E48F7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14:paraId="44822A36" w14:textId="77777777" w:rsidR="004B1621" w:rsidRPr="00CC7047" w:rsidRDefault="004B1621" w:rsidP="004B1621">
      <w:pPr>
        <w:pStyle w:val="ac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14:paraId="509A2478" w14:textId="77777777" w:rsidR="004B1621" w:rsidRPr="00CC7047" w:rsidRDefault="004B1621" w:rsidP="004B1621">
      <w:pPr>
        <w:pStyle w:val="ac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and left with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inutes free time</w:t>
      </w:r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4475FB0A" w14:textId="77777777" w:rsidR="004B1621" w:rsidRPr="00CC7047" w:rsidRDefault="004B1621" w:rsidP="004B1621">
      <w:pPr>
        <w:pStyle w:val="ac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14:paraId="7D2C9A9A" w14:textId="77777777" w:rsidR="004B1621" w:rsidRPr="00CC7047" w:rsidRDefault="004B1621" w:rsidP="004B1621">
      <w:pPr>
        <w:pStyle w:val="ac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don't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you need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ore minutes.</w:t>
      </w:r>
      <w:r w:rsidRPr="00CC7047">
        <w:rPr>
          <w:rFonts w:ascii="Consolas" w:hAnsi="Consolas" w:cs="Consolas"/>
          <w:lang w:val="bg-BG"/>
        </w:rPr>
        <w:t>"</w:t>
      </w:r>
    </w:p>
    <w:p w14:paraId="3333FC55" w14:textId="1468890B" w:rsidR="004B1621" w:rsidRPr="00CC7047" w:rsidRDefault="004B1621" w:rsidP="004B1621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 w:rsidRPr="00CC7047">
        <w:rPr>
          <w:rFonts w:cstheme="minorHAnsi"/>
          <w:b/>
          <w:bCs/>
          <w:lang w:val="bg-BG"/>
        </w:rPr>
        <w:t xml:space="preserve">Времето </w:t>
      </w:r>
      <w:r w:rsidR="009B05DD">
        <w:rPr>
          <w:rFonts w:cstheme="minorHAnsi"/>
          <w:b/>
          <w:bCs/>
          <w:lang w:val="bg-BG"/>
        </w:rPr>
        <w:t xml:space="preserve">в двете изходни съобщения </w:t>
      </w:r>
      <w:r w:rsidRPr="00CC7047">
        <w:rPr>
          <w:rFonts w:cstheme="minorHAnsi"/>
          <w:b/>
          <w:bCs/>
          <w:lang w:val="bg-BG"/>
        </w:rPr>
        <w:t>да се закръгли до най-близкото цяло число нагоре.</w:t>
      </w:r>
    </w:p>
    <w:p w14:paraId="6C64226A" w14:textId="77777777" w:rsidR="004B1621" w:rsidRPr="00CC7047" w:rsidRDefault="004B1621" w:rsidP="004B1621">
      <w:pPr>
        <w:pStyle w:val="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af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5"/>
        <w:gridCol w:w="4172"/>
        <w:gridCol w:w="4125"/>
      </w:tblGrid>
      <w:tr w:rsidR="004B1621" w:rsidRPr="00CC7047" w14:paraId="1D162539" w14:textId="77777777" w:rsidTr="00407A81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893F08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43FFEF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BE281F" w14:textId="77777777" w:rsidR="004B1621" w:rsidRPr="00CC7047" w:rsidRDefault="004B1621" w:rsidP="00407A81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4B1621" w:rsidRPr="00CC7047" w14:paraId="5A8B53F7" w14:textId="77777777" w:rsidTr="00407A81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59ECE20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Game of Thrones</w:t>
            </w:r>
          </w:p>
          <w:p w14:paraId="68569A55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14:paraId="5D6BA0B2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14:paraId="0500A323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47F1A5C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enough time to watch Game of Thrones and left with 0 minutes free time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B22E815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14:paraId="252E2AFF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14:paraId="77344968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14:paraId="2BF113A4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4B1621" w:rsidRPr="00CC7047" w14:paraId="119C0150" w14:textId="77777777" w:rsidTr="00407A81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2E211F52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Teen Wolf</w:t>
            </w:r>
          </w:p>
          <w:p w14:paraId="47BB588B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14:paraId="79409878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3E263AD7" w14:textId="77777777" w:rsidR="004B1621" w:rsidRPr="00CC7047" w:rsidRDefault="004B1621" w:rsidP="00407A81">
            <w:pPr>
              <w:spacing w:before="0" w:after="0"/>
              <w:rPr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don't have enough time to watch Teen Wolf, you need 11 more minutes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C1EB3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14:paraId="752295A3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14:paraId="4AD37B89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14:paraId="2E371136" w14:textId="77777777" w:rsidR="004B1621" w:rsidRPr="00CC7047" w:rsidRDefault="004B1621" w:rsidP="00407A81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14:paraId="284970E2" w14:textId="77777777" w:rsidR="006B6CF5" w:rsidRPr="006B6CF5" w:rsidRDefault="006B6CF5" w:rsidP="006B6CF5">
      <w:pPr>
        <w:rPr>
          <w:lang w:val="bg-BG"/>
        </w:rPr>
      </w:pPr>
    </w:p>
    <w:p w14:paraId="247C562F" w14:textId="77777777" w:rsidR="006B6CF5" w:rsidRPr="006B6CF5" w:rsidRDefault="006B6CF5" w:rsidP="006B6CF5">
      <w:pPr>
        <w:rPr>
          <w:lang w:val="bg-BG"/>
        </w:rPr>
      </w:pPr>
    </w:p>
    <w:p w14:paraId="592EBD29" w14:textId="51658AA2" w:rsidR="00640502" w:rsidRPr="006B6CF5" w:rsidRDefault="00640502" w:rsidP="006B6CF5">
      <w:pPr>
        <w:rPr>
          <w:lang w:val="bg-BG"/>
        </w:rPr>
      </w:pPr>
    </w:p>
    <w:sectPr w:rsidR="00640502" w:rsidRPr="006B6CF5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7CF20B" w14:textId="77777777" w:rsidR="005E00F0" w:rsidRDefault="005E00F0" w:rsidP="008068A2">
      <w:pPr>
        <w:spacing w:after="0" w:line="240" w:lineRule="auto"/>
      </w:pPr>
      <w:r>
        <w:separator/>
      </w:r>
    </w:p>
  </w:endnote>
  <w:endnote w:type="continuationSeparator" w:id="0">
    <w:p w14:paraId="4ADB4ABE" w14:textId="77777777" w:rsidR="005E00F0" w:rsidRDefault="005E00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D5D94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3B7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3B7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3B7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3B7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A3C9FA" w14:textId="77777777" w:rsidR="005E00F0" w:rsidRDefault="005E00F0" w:rsidP="008068A2">
      <w:pPr>
        <w:spacing w:after="0" w:line="240" w:lineRule="auto"/>
      </w:pPr>
      <w:r>
        <w:separator/>
      </w:r>
    </w:p>
  </w:footnote>
  <w:footnote w:type="continuationSeparator" w:id="0">
    <w:p w14:paraId="5F152210" w14:textId="77777777" w:rsidR="005E00F0" w:rsidRDefault="005E00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2F5DC8"/>
    <w:multiLevelType w:val="hybridMultilevel"/>
    <w:tmpl w:val="1D7EF4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121B54"/>
    <w:multiLevelType w:val="hybridMultilevel"/>
    <w:tmpl w:val="22161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E1E22"/>
    <w:multiLevelType w:val="hybridMultilevel"/>
    <w:tmpl w:val="F5F2DA96"/>
    <w:lvl w:ilvl="0" w:tplc="218E9C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5F7F49"/>
    <w:multiLevelType w:val="hybridMultilevel"/>
    <w:tmpl w:val="8C8AF6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D5937"/>
    <w:multiLevelType w:val="hybridMultilevel"/>
    <w:tmpl w:val="864EF25C"/>
    <w:lvl w:ilvl="0" w:tplc="612685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EE18BB"/>
    <w:multiLevelType w:val="hybridMultilevel"/>
    <w:tmpl w:val="9CBC6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9498776">
    <w:abstractNumId w:val="3"/>
  </w:num>
  <w:num w:numId="2" w16cid:durableId="1988431749">
    <w:abstractNumId w:val="13"/>
  </w:num>
  <w:num w:numId="3" w16cid:durableId="1388069704">
    <w:abstractNumId w:val="6"/>
  </w:num>
  <w:num w:numId="4" w16cid:durableId="672494024">
    <w:abstractNumId w:val="12"/>
  </w:num>
  <w:num w:numId="5" w16cid:durableId="628632366">
    <w:abstractNumId w:val="15"/>
  </w:num>
  <w:num w:numId="6" w16cid:durableId="1552110324">
    <w:abstractNumId w:val="4"/>
  </w:num>
  <w:num w:numId="7" w16cid:durableId="563225998">
    <w:abstractNumId w:val="8"/>
  </w:num>
  <w:num w:numId="8" w16cid:durableId="904265803">
    <w:abstractNumId w:val="16"/>
  </w:num>
  <w:num w:numId="9" w16cid:durableId="1771777818">
    <w:abstractNumId w:val="10"/>
  </w:num>
  <w:num w:numId="10" w16cid:durableId="1472557899">
    <w:abstractNumId w:val="14"/>
  </w:num>
  <w:num w:numId="11" w16cid:durableId="848525422">
    <w:abstractNumId w:val="11"/>
  </w:num>
  <w:num w:numId="12" w16cid:durableId="319698070">
    <w:abstractNumId w:val="17"/>
  </w:num>
  <w:num w:numId="13" w16cid:durableId="1285190512">
    <w:abstractNumId w:val="9"/>
  </w:num>
  <w:num w:numId="14" w16cid:durableId="449518563">
    <w:abstractNumId w:val="2"/>
  </w:num>
  <w:num w:numId="15" w16cid:durableId="342241427">
    <w:abstractNumId w:val="1"/>
  </w:num>
  <w:num w:numId="16" w16cid:durableId="100686517">
    <w:abstractNumId w:val="19"/>
  </w:num>
  <w:num w:numId="17" w16cid:durableId="93865118">
    <w:abstractNumId w:val="18"/>
  </w:num>
  <w:num w:numId="18" w16cid:durableId="1543327320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101070528">
    <w:abstractNumId w:val="20"/>
  </w:num>
  <w:num w:numId="20" w16cid:durableId="82146388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 w16cid:durableId="369383852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8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bUwMjAxNrUwNTFQ0lEKTi0uzszPAykwrAUAc24Gk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1B87"/>
    <w:rsid w:val="00084EC0"/>
    <w:rsid w:val="0008559D"/>
    <w:rsid w:val="00086727"/>
    <w:rsid w:val="0009209B"/>
    <w:rsid w:val="000A6794"/>
    <w:rsid w:val="000B39E6"/>
    <w:rsid w:val="000B553D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386"/>
    <w:rsid w:val="00275E3D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6E7F"/>
    <w:rsid w:val="004311CA"/>
    <w:rsid w:val="0047331A"/>
    <w:rsid w:val="0047640B"/>
    <w:rsid w:val="0047644B"/>
    <w:rsid w:val="00476D4B"/>
    <w:rsid w:val="00491748"/>
    <w:rsid w:val="004A7E77"/>
    <w:rsid w:val="004B0253"/>
    <w:rsid w:val="004B04B4"/>
    <w:rsid w:val="004B1621"/>
    <w:rsid w:val="004C0A80"/>
    <w:rsid w:val="004C401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0F0"/>
    <w:rsid w:val="005E04CE"/>
    <w:rsid w:val="005E6CC9"/>
    <w:rsid w:val="00600083"/>
    <w:rsid w:val="00604363"/>
    <w:rsid w:val="00611E9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0C08"/>
    <w:rsid w:val="006A2531"/>
    <w:rsid w:val="006B6CF5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187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5DD"/>
    <w:rsid w:val="009B4FB4"/>
    <w:rsid w:val="009B646B"/>
    <w:rsid w:val="009C0C39"/>
    <w:rsid w:val="009D1805"/>
    <w:rsid w:val="009E1A09"/>
    <w:rsid w:val="00A02545"/>
    <w:rsid w:val="00A025E6"/>
    <w:rsid w:val="00A05555"/>
    <w:rsid w:val="00A06A95"/>
    <w:rsid w:val="00A06D89"/>
    <w:rsid w:val="00A35790"/>
    <w:rsid w:val="00A45A89"/>
    <w:rsid w:val="00A465B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75BB"/>
    <w:rsid w:val="00B50B8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5ED"/>
    <w:rsid w:val="00C0490B"/>
    <w:rsid w:val="00C07904"/>
    <w:rsid w:val="00C121AF"/>
    <w:rsid w:val="00C14C80"/>
    <w:rsid w:val="00C1502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7253"/>
    <w:rsid w:val="00D22895"/>
    <w:rsid w:val="00D3404A"/>
    <w:rsid w:val="00D4354E"/>
    <w:rsid w:val="00D43F69"/>
    <w:rsid w:val="00D50F79"/>
    <w:rsid w:val="00D73957"/>
    <w:rsid w:val="00D73B77"/>
    <w:rsid w:val="00D8395C"/>
    <w:rsid w:val="00D910AA"/>
    <w:rsid w:val="00DA028F"/>
    <w:rsid w:val="00DC28E6"/>
    <w:rsid w:val="00DC79E8"/>
    <w:rsid w:val="00DD55F0"/>
    <w:rsid w:val="00DD7BB2"/>
    <w:rsid w:val="00DE02D8"/>
    <w:rsid w:val="00DE171B"/>
    <w:rsid w:val="00DE1B8E"/>
    <w:rsid w:val="00DF00FA"/>
    <w:rsid w:val="00DF57D8"/>
    <w:rsid w:val="00DF6F6D"/>
    <w:rsid w:val="00E032C5"/>
    <w:rsid w:val="00E054E9"/>
    <w:rsid w:val="00E155D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C82"/>
    <w:rsid w:val="00EA3B29"/>
    <w:rsid w:val="00EB7421"/>
    <w:rsid w:val="00EC36F5"/>
    <w:rsid w:val="00EC5A4D"/>
    <w:rsid w:val="00ED0DEA"/>
    <w:rsid w:val="00ED73C4"/>
    <w:rsid w:val="00EF533B"/>
    <w:rsid w:val="00F0367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72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2280A5CA-57C7-404F-85DC-3EB1F408E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99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99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B6C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F036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414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41BCBC-733E-483A-989C-A8135E764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2032</Words>
  <Characters>11584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15</cp:revision>
  <cp:lastPrinted>2015-10-26T22:35:00Z</cp:lastPrinted>
  <dcterms:created xsi:type="dcterms:W3CDTF">2020-04-09T14:22:00Z</dcterms:created>
  <dcterms:modified xsi:type="dcterms:W3CDTF">2024-07-09T07:45:00Z</dcterms:modified>
  <cp:category>programming;education;software engineering;software development</cp:category>
</cp:coreProperties>
</file>